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10D85" w14:textId="459F30C4" w:rsidR="00205545" w:rsidRDefault="00B67075" w:rsidP="00205545">
      <w:pPr>
        <w:spacing w:before="100" w:after="0" w:line="240" w:lineRule="auto"/>
        <w:ind w:right="-711" w:hanging="709"/>
        <w:jc w:val="center"/>
        <w:rPr>
          <w:rFonts w:ascii="Arial" w:eastAsia="Times New Roman" w:hAnsi="Arial" w:cs="Arial"/>
          <w:b/>
          <w:sz w:val="32"/>
          <w:szCs w:val="32"/>
          <w:lang w:val="cs-CZ" w:eastAsia="cs-CZ"/>
        </w:rPr>
      </w:pPr>
      <w:r>
        <w:rPr>
          <w:rFonts w:ascii="Arial" w:eastAsia="Times New Roman" w:hAnsi="Arial" w:cs="Arial"/>
          <w:b/>
          <w:sz w:val="32"/>
          <w:szCs w:val="32"/>
          <w:lang w:val="cs-CZ" w:eastAsia="cs-CZ"/>
        </w:rPr>
        <w:t>BANK ACCOUNT DECLARATION</w:t>
      </w:r>
    </w:p>
    <w:p w14:paraId="1F51BCB6" w14:textId="40D0DCF0" w:rsidR="001C6B93" w:rsidRPr="001C6B93" w:rsidRDefault="00B67075" w:rsidP="00205545">
      <w:pPr>
        <w:spacing w:before="100" w:after="0" w:line="240" w:lineRule="auto"/>
        <w:ind w:right="-711" w:hanging="709"/>
        <w:jc w:val="center"/>
        <w:rPr>
          <w:rFonts w:ascii="Arial" w:eastAsia="Times New Roman" w:hAnsi="Arial" w:cs="Arial"/>
          <w:b/>
          <w:sz w:val="24"/>
          <w:szCs w:val="24"/>
          <w:lang w:val="cs-CZ" w:eastAsia="cs-CZ"/>
        </w:rPr>
      </w:pPr>
      <w:proofErr w:type="spellStart"/>
      <w:r>
        <w:rPr>
          <w:rFonts w:ascii="Arial" w:eastAsia="Times New Roman" w:hAnsi="Arial" w:cs="Arial"/>
          <w:b/>
          <w:sz w:val="24"/>
          <w:szCs w:val="24"/>
          <w:lang w:val="cs-CZ" w:eastAsia="cs-CZ"/>
        </w:rPr>
        <w:t>Annex</w:t>
      </w:r>
      <w:proofErr w:type="spellEnd"/>
      <w:r w:rsidR="001C6B93" w:rsidRPr="001C6B93">
        <w:rPr>
          <w:rFonts w:ascii="Arial" w:eastAsia="Times New Roman" w:hAnsi="Arial" w:cs="Arial"/>
          <w:b/>
          <w:sz w:val="24"/>
          <w:szCs w:val="24"/>
          <w:lang w:val="cs-CZ" w:eastAsia="cs-CZ"/>
        </w:rPr>
        <w:t xml:space="preserve"> III</w:t>
      </w:r>
    </w:p>
    <w:p w14:paraId="5B1071B8" w14:textId="77777777" w:rsidR="00205545" w:rsidRPr="00205545" w:rsidRDefault="00205545" w:rsidP="00205545">
      <w:pPr>
        <w:autoSpaceDE w:val="0"/>
        <w:autoSpaceDN w:val="0"/>
        <w:spacing w:before="100" w:after="0" w:line="240" w:lineRule="auto"/>
        <w:ind w:right="-2"/>
        <w:jc w:val="both"/>
        <w:rPr>
          <w:rFonts w:ascii="Arial" w:eastAsia="Times New Roman" w:hAnsi="Arial" w:cs="Arial"/>
          <w:sz w:val="20"/>
          <w:szCs w:val="20"/>
          <w:lang w:val="cs-CZ" w:eastAsia="cs-CZ"/>
        </w:rPr>
      </w:pPr>
    </w:p>
    <w:p w14:paraId="20E787D9" w14:textId="6F4A8495" w:rsidR="00205545" w:rsidRPr="00205545" w:rsidRDefault="00733835" w:rsidP="00205545">
      <w:pPr>
        <w:keepNext/>
        <w:autoSpaceDE w:val="0"/>
        <w:autoSpaceDN w:val="0"/>
        <w:spacing w:before="100" w:after="0" w:line="240" w:lineRule="auto"/>
        <w:ind w:left="-142" w:right="-142"/>
        <w:jc w:val="both"/>
        <w:outlineLvl w:val="0"/>
        <w:rPr>
          <w:rFonts w:ascii="Arial" w:eastAsia="Times New Roman" w:hAnsi="Arial" w:cs="Arial"/>
          <w:bCs/>
          <w:sz w:val="20"/>
          <w:szCs w:val="20"/>
          <w:lang w:val="cs-CZ" w:eastAsia="cs-CZ"/>
        </w:rPr>
      </w:pPr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 xml:space="preserve">I </w:t>
      </w:r>
      <w:proofErr w:type="spellStart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>hereby</w:t>
      </w:r>
      <w:proofErr w:type="spellEnd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 xml:space="preserve"> </w:t>
      </w:r>
      <w:proofErr w:type="spellStart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>request</w:t>
      </w:r>
      <w:proofErr w:type="spellEnd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 xml:space="preserve"> </w:t>
      </w:r>
      <w:proofErr w:type="spellStart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>the</w:t>
      </w:r>
      <w:proofErr w:type="spellEnd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 xml:space="preserve"> </w:t>
      </w:r>
      <w:proofErr w:type="spellStart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>financial</w:t>
      </w:r>
      <w:proofErr w:type="spellEnd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 xml:space="preserve"> support </w:t>
      </w:r>
      <w:proofErr w:type="spellStart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>for</w:t>
      </w:r>
      <w:proofErr w:type="spellEnd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 xml:space="preserve"> </w:t>
      </w:r>
      <w:proofErr w:type="spellStart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>expenses</w:t>
      </w:r>
      <w:proofErr w:type="spellEnd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 xml:space="preserve"> </w:t>
      </w:r>
      <w:proofErr w:type="spellStart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>related</w:t>
      </w:r>
      <w:proofErr w:type="spellEnd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 xml:space="preserve"> to my Erasmus+ study </w:t>
      </w:r>
      <w:proofErr w:type="spellStart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>stay</w:t>
      </w:r>
      <w:proofErr w:type="spellEnd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 xml:space="preserve"> in </w:t>
      </w:r>
      <w:sdt>
        <w:sdtPr>
          <w:rPr>
            <w:rFonts w:ascii="Arial" w:eastAsia="Times New Roman" w:hAnsi="Arial" w:cs="Arial"/>
            <w:b/>
            <w:sz w:val="20"/>
            <w:szCs w:val="20"/>
            <w:lang w:val="cs-CZ" w:eastAsia="cs-CZ"/>
          </w:rPr>
          <w:id w:val="-402055633"/>
          <w:placeholder>
            <w:docPart w:val="DefaultPlaceholder_-1854013440"/>
          </w:placeholder>
          <w:text/>
        </w:sdtPr>
        <w:sdtContent>
          <w:r w:rsidRPr="00733835">
            <w:rPr>
              <w:rFonts w:ascii="Arial" w:eastAsia="Times New Roman" w:hAnsi="Arial" w:cs="Arial"/>
              <w:b/>
              <w:sz w:val="20"/>
              <w:szCs w:val="20"/>
              <w:lang w:val="cs-CZ" w:eastAsia="cs-CZ"/>
            </w:rPr>
            <w:t>country</w:t>
          </w:r>
        </w:sdtContent>
      </w:sdt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 xml:space="preserve"> to </w:t>
      </w:r>
      <w:proofErr w:type="spellStart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>be</w:t>
      </w:r>
      <w:proofErr w:type="spellEnd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 xml:space="preserve"> </w:t>
      </w:r>
      <w:proofErr w:type="spellStart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>sent</w:t>
      </w:r>
      <w:proofErr w:type="spellEnd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 xml:space="preserve"> to </w:t>
      </w:r>
      <w:proofErr w:type="spellStart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>the</w:t>
      </w:r>
      <w:proofErr w:type="spellEnd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 xml:space="preserve"> bank </w:t>
      </w:r>
      <w:proofErr w:type="spellStart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>account</w:t>
      </w:r>
      <w:proofErr w:type="spellEnd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 xml:space="preserve"> as </w:t>
      </w:r>
      <w:proofErr w:type="spellStart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>specified</w:t>
      </w:r>
      <w:proofErr w:type="spellEnd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 xml:space="preserve"> </w:t>
      </w:r>
      <w:proofErr w:type="spellStart"/>
      <w:r>
        <w:rPr>
          <w:rFonts w:ascii="Arial" w:eastAsia="Times New Roman" w:hAnsi="Arial" w:cs="Arial"/>
          <w:bCs/>
          <w:sz w:val="20"/>
          <w:szCs w:val="20"/>
          <w:lang w:val="cs-CZ" w:eastAsia="cs-CZ"/>
        </w:rPr>
        <w:t>below</w:t>
      </w:r>
      <w:proofErr w:type="spellEnd"/>
      <w:r w:rsidR="00205545" w:rsidRPr="00205545">
        <w:rPr>
          <w:rFonts w:ascii="Arial" w:eastAsia="Times New Roman" w:hAnsi="Arial" w:cs="Arial"/>
          <w:bCs/>
          <w:sz w:val="20"/>
          <w:szCs w:val="20"/>
          <w:lang w:val="cs-CZ" w:eastAsia="cs-CZ"/>
        </w:rPr>
        <w:t>:</w:t>
      </w:r>
    </w:p>
    <w:p w14:paraId="6D5347CD" w14:textId="77777777" w:rsidR="00205545" w:rsidRPr="00205545" w:rsidRDefault="00205545" w:rsidP="00205545">
      <w:pPr>
        <w:autoSpaceDE w:val="0"/>
        <w:autoSpaceDN w:val="0"/>
        <w:spacing w:before="100" w:after="0" w:line="240" w:lineRule="auto"/>
        <w:ind w:right="-2"/>
        <w:jc w:val="both"/>
        <w:rPr>
          <w:rFonts w:ascii="Arial" w:eastAsia="Times New Roman" w:hAnsi="Arial" w:cs="Arial"/>
          <w:sz w:val="4"/>
          <w:szCs w:val="4"/>
          <w:lang w:val="cs-CZ" w:eastAsia="cs-CZ"/>
        </w:rPr>
      </w:pPr>
    </w:p>
    <w:tbl>
      <w:tblPr>
        <w:tblW w:w="10490" w:type="dxa"/>
        <w:tblInd w:w="-601" w:type="dxa"/>
        <w:tblLook w:val="01E0" w:firstRow="1" w:lastRow="1" w:firstColumn="1" w:lastColumn="1" w:noHBand="0" w:noVBand="0"/>
      </w:tblPr>
      <w:tblGrid>
        <w:gridCol w:w="4253"/>
        <w:gridCol w:w="6237"/>
      </w:tblGrid>
      <w:tr w:rsidR="00205545" w:rsidRPr="00205545" w14:paraId="7968D00C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2EF6779D" w14:textId="164612B0" w:rsidR="00205545" w:rsidRPr="00205545" w:rsidRDefault="0073383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Bank Name</w:t>
            </w:r>
            <w:r w:rsidR="00205545"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:</w:t>
            </w:r>
          </w:p>
        </w:tc>
        <w:sdt>
          <w:sdtPr>
            <w:rPr>
              <w:rFonts w:ascii="Arial" w:eastAsia="Times New Roman" w:hAnsi="Arial" w:cs="Arial"/>
              <w:b/>
              <w:lang w:val="cs-CZ" w:eastAsia="cs-CZ"/>
            </w:rPr>
            <w:id w:val="-696003075"/>
            <w:placeholder>
              <w:docPart w:val="49FDD4FFAACC734C8668A5C2CE73B67B"/>
            </w:placeholder>
          </w:sdtPr>
          <w:sdtContent>
            <w:tc>
              <w:tcPr>
                <w:tcW w:w="6237" w:type="dxa"/>
                <w:tcBorders>
                  <w:top w:val="nil"/>
                  <w:bottom w:val="dotted" w:sz="8" w:space="0" w:color="auto"/>
                </w:tcBorders>
                <w:vAlign w:val="bottom"/>
              </w:tcPr>
              <w:p w14:paraId="40578A7E" w14:textId="3DD8EE65" w:rsidR="00205545" w:rsidRPr="00205545" w:rsidRDefault="00733835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full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name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of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the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bank</w:t>
                </w:r>
              </w:p>
            </w:tc>
          </w:sdtContent>
        </w:sdt>
      </w:tr>
      <w:tr w:rsidR="00205545" w:rsidRPr="00733835" w14:paraId="51D162D6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4502591D" w14:textId="057BAB4E" w:rsidR="00205545" w:rsidRPr="00205545" w:rsidRDefault="0073383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Branch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Address</w:t>
            </w:r>
            <w:proofErr w:type="spellEnd"/>
            <w:r w:rsidR="00205545"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1129510029"/>
              <w:placeholder>
                <w:docPart w:val="22C745DC6DC8D743867F9DD2BB1E57EA"/>
              </w:placeholder>
            </w:sdtPr>
            <w:sdtContent>
              <w:p w14:paraId="06219803" w14:textId="7578D864" w:rsidR="00205545" w:rsidRPr="00205545" w:rsidRDefault="00733835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full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address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of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the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branch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operating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the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account</w:t>
                </w:r>
                <w:proofErr w:type="spellEnd"/>
              </w:p>
            </w:sdtContent>
          </w:sdt>
        </w:tc>
      </w:tr>
      <w:tr w:rsidR="00205545" w:rsidRPr="00205545" w14:paraId="7AA637FD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68C98AF9" w14:textId="5BE87915" w:rsidR="00205545" w:rsidRPr="00205545" w:rsidRDefault="0073383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First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Name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of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the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Account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Holder</w:t>
            </w:r>
            <w:proofErr w:type="spellEnd"/>
            <w:r w:rsidR="00205545"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-1268610479"/>
              <w:placeholder>
                <w:docPart w:val="542E9186F4A13B4DA61E7F72196A58A4"/>
              </w:placeholder>
            </w:sdtPr>
            <w:sdtContent>
              <w:sdt>
                <w:sdtPr>
                  <w:rPr>
                    <w:rFonts w:ascii="Arial" w:eastAsia="Times New Roman" w:hAnsi="Arial" w:cs="Arial"/>
                    <w:b/>
                    <w:lang w:val="cs-CZ" w:eastAsia="cs-CZ"/>
                  </w:rPr>
                  <w:id w:val="239523464"/>
                  <w:placeholder>
                    <w:docPart w:val="394147E3B502104FB2E2B6C7926245EA"/>
                  </w:placeholder>
                </w:sdtPr>
                <w:sdtContent>
                  <w:p w14:paraId="16E56D7E" w14:textId="5EB5A697" w:rsidR="00205545" w:rsidRPr="00205545" w:rsidRDefault="00733835" w:rsidP="00205545">
                    <w:pPr>
                      <w:autoSpaceDE w:val="0"/>
                      <w:autoSpaceDN w:val="0"/>
                      <w:spacing w:after="0" w:line="240" w:lineRule="auto"/>
                      <w:ind w:firstLine="317"/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</w:pPr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 xml:space="preserve">full </w:t>
                    </w:r>
                    <w:proofErr w:type="spellStart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>first</w:t>
                    </w:r>
                    <w:proofErr w:type="spellEnd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 xml:space="preserve"> </w:t>
                    </w:r>
                    <w:proofErr w:type="spellStart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>name</w:t>
                    </w:r>
                    <w:proofErr w:type="spellEnd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 xml:space="preserve"> </w:t>
                    </w:r>
                    <w:proofErr w:type="spellStart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>of</w:t>
                    </w:r>
                    <w:proofErr w:type="spellEnd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 xml:space="preserve"> </w:t>
                    </w:r>
                    <w:proofErr w:type="spellStart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>the</w:t>
                    </w:r>
                    <w:proofErr w:type="spellEnd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 xml:space="preserve"> </w:t>
                    </w:r>
                    <w:proofErr w:type="spellStart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>account</w:t>
                    </w:r>
                    <w:proofErr w:type="spellEnd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 xml:space="preserve"> </w:t>
                    </w:r>
                    <w:proofErr w:type="spellStart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>holder</w:t>
                    </w:r>
                    <w:proofErr w:type="spellEnd"/>
                  </w:p>
                </w:sdtContent>
              </w:sdt>
            </w:sdtContent>
          </w:sdt>
        </w:tc>
      </w:tr>
      <w:tr w:rsidR="00205545" w:rsidRPr="00205545" w14:paraId="5B0EDD35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55BECE1C" w14:textId="33D4FEAA" w:rsidR="00205545" w:rsidRPr="00205545" w:rsidRDefault="0073383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Family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Name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of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the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Account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Holder</w:t>
            </w:r>
            <w:proofErr w:type="spellEnd"/>
            <w:r w:rsidR="00205545"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-1519151923"/>
              <w:placeholder>
                <w:docPart w:val="EC9E3EE8C970E242BFBDF6C91CC72742"/>
              </w:placeholder>
            </w:sdtPr>
            <w:sdtContent>
              <w:sdt>
                <w:sdtPr>
                  <w:rPr>
                    <w:rFonts w:ascii="Arial" w:eastAsia="Times New Roman" w:hAnsi="Arial" w:cs="Arial"/>
                    <w:b/>
                    <w:lang w:val="cs-CZ" w:eastAsia="cs-CZ"/>
                  </w:rPr>
                  <w:id w:val="-547608442"/>
                  <w:placeholder>
                    <w:docPart w:val="5C315BCF19400844B8F4E92D08F6E898"/>
                  </w:placeholder>
                </w:sdtPr>
                <w:sdtContent>
                  <w:p w14:paraId="13F5E2EA" w14:textId="0B180570" w:rsidR="00205545" w:rsidRPr="00205545" w:rsidRDefault="00733835" w:rsidP="00205545">
                    <w:pPr>
                      <w:autoSpaceDE w:val="0"/>
                      <w:autoSpaceDN w:val="0"/>
                      <w:spacing w:after="0" w:line="240" w:lineRule="auto"/>
                      <w:ind w:firstLine="317"/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</w:pPr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 xml:space="preserve">full </w:t>
                    </w:r>
                    <w:proofErr w:type="spellStart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>family</w:t>
                    </w:r>
                    <w:proofErr w:type="spellEnd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 xml:space="preserve"> </w:t>
                    </w:r>
                    <w:proofErr w:type="spellStart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>name</w:t>
                    </w:r>
                    <w:proofErr w:type="spellEnd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 xml:space="preserve"> </w:t>
                    </w:r>
                    <w:proofErr w:type="spellStart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>of</w:t>
                    </w:r>
                    <w:proofErr w:type="spellEnd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 xml:space="preserve"> </w:t>
                    </w:r>
                    <w:proofErr w:type="spellStart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>the</w:t>
                    </w:r>
                    <w:proofErr w:type="spellEnd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 xml:space="preserve"> </w:t>
                    </w:r>
                    <w:proofErr w:type="spellStart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>account</w:t>
                    </w:r>
                    <w:proofErr w:type="spellEnd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 xml:space="preserve"> </w:t>
                    </w:r>
                    <w:proofErr w:type="spellStart"/>
                    <w:r w:rsidRPr="0073383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>holder</w:t>
                    </w:r>
                    <w:proofErr w:type="spellEnd"/>
                  </w:p>
                </w:sdtContent>
              </w:sdt>
            </w:sdtContent>
          </w:sdt>
        </w:tc>
      </w:tr>
      <w:tr w:rsidR="00205545" w:rsidRPr="00205545" w14:paraId="336B2093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64492EEA" w14:textId="7FC366E4" w:rsidR="00205545" w:rsidRPr="00205545" w:rsidRDefault="0073383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Address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of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the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Account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Holder</w:t>
            </w:r>
            <w:proofErr w:type="spellEnd"/>
            <w:r w:rsidR="00205545"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:</w:t>
            </w:r>
          </w:p>
        </w:tc>
        <w:sdt>
          <w:sdtPr>
            <w:rPr>
              <w:rFonts w:ascii="Arial" w:eastAsia="Times New Roman" w:hAnsi="Arial" w:cs="Arial"/>
              <w:b/>
              <w:lang w:val="cs-CZ" w:eastAsia="cs-CZ"/>
            </w:rPr>
            <w:id w:val="102926077"/>
            <w:placeholder>
              <w:docPart w:val="2DAFBC2D2C0A0C47A69F73BC4E520D6C"/>
            </w:placeholder>
          </w:sdtPr>
          <w:sdtContent>
            <w:tc>
              <w:tcPr>
                <w:tcW w:w="6237" w:type="dxa"/>
                <w:tcBorders>
                  <w:top w:val="dotted" w:sz="8" w:space="0" w:color="auto"/>
                  <w:bottom w:val="dotted" w:sz="8" w:space="0" w:color="auto"/>
                </w:tcBorders>
                <w:vAlign w:val="bottom"/>
              </w:tcPr>
              <w:p w14:paraId="6699C017" w14:textId="39286AA4" w:rsidR="00205545" w:rsidRPr="00205545" w:rsidRDefault="00733835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full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address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of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the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account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holder</w:t>
                </w:r>
                <w:proofErr w:type="spellEnd"/>
              </w:p>
            </w:tc>
          </w:sdtContent>
        </w:sdt>
      </w:tr>
      <w:tr w:rsidR="00205545" w:rsidRPr="00733835" w14:paraId="5F16BFBA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2FCD88A9" w14:textId="29746D31" w:rsidR="00205545" w:rsidRPr="00205545" w:rsidRDefault="0073383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Account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Number</w:t>
            </w:r>
            <w:proofErr w:type="spellEnd"/>
            <w:r w:rsidR="00205545"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-415016709"/>
              <w:placeholder>
                <w:docPart w:val="56F029DE4C42364981FB41CFAE2BC81D"/>
              </w:placeholder>
            </w:sdtPr>
            <w:sdtContent>
              <w:p w14:paraId="7B008C64" w14:textId="25F1ADC9" w:rsidR="00205545" w:rsidRPr="00205545" w:rsidRDefault="00733835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account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number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including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the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bank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code</w:t>
                </w:r>
                <w:proofErr w:type="spellEnd"/>
              </w:p>
            </w:sdtContent>
          </w:sdt>
        </w:tc>
      </w:tr>
      <w:tr w:rsidR="00205545" w:rsidRPr="00205545" w14:paraId="1F360325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06C635E4" w14:textId="46FA66EA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IBAN</w:t>
            </w:r>
            <w:r w:rsidR="00684E6B">
              <w:rPr>
                <w:rStyle w:val="Znakapoznpodarou"/>
                <w:rFonts w:ascii="Arial" w:eastAsia="Times New Roman" w:hAnsi="Arial" w:cs="Arial"/>
                <w:sz w:val="20"/>
                <w:szCs w:val="20"/>
                <w:lang w:val="cs-CZ" w:eastAsia="cs-CZ"/>
              </w:rPr>
              <w:footnoteReference w:id="1"/>
            </w: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-226605577"/>
              <w:placeholder>
                <w:docPart w:val="F90E1B71A9F6E04399737199F2A8D61E"/>
              </w:placeholder>
            </w:sdtPr>
            <w:sdtContent>
              <w:p w14:paraId="7D0E0DD8" w14:textId="77777777" w:rsidR="00205545" w:rsidRPr="00205545" w:rsidRDefault="00205545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proofErr w:type="spellStart"/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>xxxx</w:t>
                </w:r>
                <w:proofErr w:type="spellEnd"/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>xxxx</w:t>
                </w:r>
                <w:proofErr w:type="spellEnd"/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>xxxx</w:t>
                </w:r>
                <w:proofErr w:type="spellEnd"/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>xxxx</w:t>
                </w:r>
                <w:proofErr w:type="spellEnd"/>
              </w:p>
            </w:sdtContent>
          </w:sdt>
        </w:tc>
      </w:tr>
      <w:tr w:rsidR="00205545" w:rsidRPr="00205545" w14:paraId="2E16A44B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762356AA" w14:textId="5527D1D3" w:rsidR="00205545" w:rsidRPr="00205545" w:rsidRDefault="0073383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Currency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of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the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Account</w:t>
            </w:r>
            <w:proofErr w:type="spellEnd"/>
            <w:r w:rsidR="00205545"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765884895"/>
              <w:placeholder>
                <w:docPart w:val="4F6F79940BD3474ABE8FBD51DAAFE0B7"/>
              </w:placeholder>
            </w:sdtPr>
            <w:sdtContent>
              <w:p w14:paraId="44C0A8C0" w14:textId="77777777" w:rsidR="00205545" w:rsidRPr="00205545" w:rsidRDefault="00205545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>CZK/EUR</w:t>
                </w:r>
              </w:p>
            </w:sdtContent>
          </w:sdt>
        </w:tc>
      </w:tr>
      <w:tr w:rsidR="00205545" w:rsidRPr="00205545" w14:paraId="13E3B0A1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35A9A338" w14:textId="1622760F" w:rsidR="00205545" w:rsidRPr="00205545" w:rsidRDefault="00D262BD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Applicant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First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Name</w:t>
            </w:r>
            <w:r w:rsidR="00205545"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-1491946107"/>
              <w:placeholder>
                <w:docPart w:val="5D0F0947DC35F141835F5E1382AC8805"/>
              </w:placeholder>
            </w:sdtPr>
            <w:sdtContent>
              <w:p w14:paraId="47E76A3E" w14:textId="6D34962D" w:rsidR="00205545" w:rsidRPr="00205545" w:rsidRDefault="00733835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full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first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name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of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the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applicant</w:t>
                </w:r>
                <w:proofErr w:type="spellEnd"/>
              </w:p>
            </w:sdtContent>
          </w:sdt>
        </w:tc>
      </w:tr>
      <w:tr w:rsidR="00205545" w:rsidRPr="00205545" w14:paraId="52160F32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20FBDDBE" w14:textId="77CC64D3" w:rsidR="00205545" w:rsidRPr="00205545" w:rsidRDefault="00D262BD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Applicant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Family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 xml:space="preserve"> Name</w:t>
            </w:r>
            <w:r w:rsidR="00205545"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812292847"/>
              <w:placeholder>
                <w:docPart w:val="49688DA41E043D4FB11DC09DBDA6F727"/>
              </w:placeholder>
            </w:sdtPr>
            <w:sdtContent>
              <w:p w14:paraId="79767FE9" w14:textId="60F67D20" w:rsidR="00205545" w:rsidRPr="00205545" w:rsidRDefault="00733835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full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family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name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of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the</w:t>
                </w:r>
                <w:proofErr w:type="spellEnd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b/>
                    <w:lang w:val="cs-CZ" w:eastAsia="cs-CZ"/>
                  </w:rPr>
                  <w:t>applicant</w:t>
                </w:r>
                <w:proofErr w:type="spellEnd"/>
              </w:p>
            </w:sdtContent>
          </w:sdt>
        </w:tc>
      </w:tr>
    </w:tbl>
    <w:p w14:paraId="3351CD41" w14:textId="77777777" w:rsidR="00205545" w:rsidRPr="00205545" w:rsidRDefault="00205545" w:rsidP="00205545">
      <w:pPr>
        <w:autoSpaceDE w:val="0"/>
        <w:autoSpaceDN w:val="0"/>
        <w:spacing w:before="100" w:after="0" w:line="240" w:lineRule="auto"/>
        <w:ind w:firstLine="709"/>
        <w:rPr>
          <w:rFonts w:ascii="Arial" w:eastAsia="Times New Roman" w:hAnsi="Arial" w:cs="Arial"/>
          <w:sz w:val="12"/>
          <w:szCs w:val="12"/>
          <w:lang w:val="cs-CZ" w:eastAsia="cs-CZ"/>
        </w:rPr>
      </w:pPr>
    </w:p>
    <w:p w14:paraId="643BF327" w14:textId="77777777" w:rsidR="00205545" w:rsidRPr="00205545" w:rsidRDefault="00205545" w:rsidP="00205545">
      <w:pPr>
        <w:autoSpaceDE w:val="0"/>
        <w:autoSpaceDN w:val="0"/>
        <w:spacing w:before="100" w:after="0" w:line="240" w:lineRule="auto"/>
        <w:rPr>
          <w:rFonts w:ascii="Arial" w:eastAsia="Times New Roman" w:hAnsi="Arial" w:cs="Arial"/>
          <w:sz w:val="20"/>
          <w:szCs w:val="20"/>
          <w:lang w:val="cs-CZ" w:eastAsia="cs-CZ"/>
        </w:rPr>
      </w:pPr>
    </w:p>
    <w:p w14:paraId="21095B44" w14:textId="77777777" w:rsidR="0029358B" w:rsidRPr="00205545" w:rsidRDefault="0029358B" w:rsidP="00205545">
      <w:pPr>
        <w:autoSpaceDE w:val="0"/>
        <w:autoSpaceDN w:val="0"/>
        <w:spacing w:before="100" w:after="0" w:line="240" w:lineRule="auto"/>
        <w:rPr>
          <w:rFonts w:ascii="Arial" w:eastAsia="Times New Roman" w:hAnsi="Arial" w:cs="Arial"/>
          <w:sz w:val="20"/>
          <w:szCs w:val="20"/>
          <w:lang w:val="cs-CZ" w:eastAsia="cs-CZ"/>
        </w:rPr>
      </w:pPr>
    </w:p>
    <w:tbl>
      <w:tblPr>
        <w:tblW w:w="10490" w:type="dxa"/>
        <w:tblInd w:w="-639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96"/>
        <w:gridCol w:w="3497"/>
        <w:gridCol w:w="3497"/>
      </w:tblGrid>
      <w:tr w:rsidR="00205545" w:rsidRPr="00733835" w14:paraId="3043E3A1" w14:textId="77777777" w:rsidTr="001203FF">
        <w:sdt>
          <w:sdtPr>
            <w:rPr>
              <w:rFonts w:ascii="Arial" w:eastAsia="Times New Roman" w:hAnsi="Arial" w:cs="Arial"/>
              <w:sz w:val="20"/>
              <w:szCs w:val="20"/>
              <w:lang w:val="cs-CZ" w:eastAsia="cs-CZ"/>
            </w:rPr>
            <w:id w:val="-1624379634"/>
            <w:placeholder>
              <w:docPart w:val="34569F9606E4C144BD608E721DD64E67"/>
            </w:placeholder>
            <w:date>
              <w:dateFormat w:val="d.M.yyyy"/>
              <w:lid w:val="cs-CZ"/>
              <w:storeMappedDataAs w:val="dateTime"/>
              <w:calendar w:val="gregorian"/>
            </w:date>
          </w:sdtPr>
          <w:sdtContent>
            <w:tc>
              <w:tcPr>
                <w:tcW w:w="3496" w:type="dxa"/>
                <w:tcBorders>
                  <w:bottom w:val="dotted" w:sz="8" w:space="0" w:color="auto"/>
                </w:tcBorders>
              </w:tcPr>
              <w:p w14:paraId="7E2360B3" w14:textId="0A37198B" w:rsidR="00205545" w:rsidRPr="00205545" w:rsidRDefault="00733835" w:rsidP="00205545">
                <w:pPr>
                  <w:tabs>
                    <w:tab w:val="center" w:pos="1538"/>
                    <w:tab w:val="right" w:pos="3569"/>
                  </w:tabs>
                  <w:autoSpaceDE w:val="0"/>
                  <w:autoSpaceDN w:val="0"/>
                  <w:spacing w:before="100" w:after="0" w:line="240" w:lineRule="auto"/>
                  <w:ind w:left="-773" w:firstLine="281"/>
                  <w:jc w:val="center"/>
                  <w:rPr>
                    <w:rFonts w:ascii="Arial" w:eastAsia="Times New Roman" w:hAnsi="Arial" w:cs="Arial"/>
                    <w:sz w:val="20"/>
                    <w:szCs w:val="20"/>
                    <w:lang w:val="cs-CZ" w:eastAsia="cs-CZ"/>
                  </w:rPr>
                </w:pPr>
                <w:proofErr w:type="spellStart"/>
                <w:r w:rsidRPr="00733835">
                  <w:rPr>
                    <w:rFonts w:ascii="Arial" w:eastAsia="Times New Roman" w:hAnsi="Arial" w:cs="Arial"/>
                    <w:sz w:val="20"/>
                    <w:szCs w:val="20"/>
                    <w:lang w:val="cs-CZ" w:eastAsia="cs-CZ"/>
                  </w:rPr>
                  <w:t>Click</w:t>
                </w:r>
                <w:proofErr w:type="spellEnd"/>
                <w:r w:rsidRPr="00733835">
                  <w:rPr>
                    <w:rFonts w:ascii="Arial" w:eastAsia="Times New Roman" w:hAnsi="Arial" w:cs="Arial"/>
                    <w:sz w:val="20"/>
                    <w:szCs w:val="20"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sz w:val="20"/>
                    <w:szCs w:val="20"/>
                    <w:lang w:val="cs-CZ" w:eastAsia="cs-CZ"/>
                  </w:rPr>
                  <w:t>here</w:t>
                </w:r>
                <w:proofErr w:type="spellEnd"/>
                <w:r w:rsidRPr="00733835">
                  <w:rPr>
                    <w:rFonts w:ascii="Arial" w:eastAsia="Times New Roman" w:hAnsi="Arial" w:cs="Arial"/>
                    <w:sz w:val="20"/>
                    <w:szCs w:val="20"/>
                    <w:lang w:val="cs-CZ" w:eastAsia="cs-CZ"/>
                  </w:rPr>
                  <w:t xml:space="preserve"> to enter </w:t>
                </w:r>
                <w:r>
                  <w:rPr>
                    <w:rFonts w:ascii="Arial" w:eastAsia="Times New Roman" w:hAnsi="Arial" w:cs="Arial"/>
                    <w:sz w:val="20"/>
                    <w:szCs w:val="20"/>
                    <w:lang w:val="cs-CZ" w:eastAsia="cs-CZ"/>
                  </w:rPr>
                  <w:t>a</w:t>
                </w:r>
                <w:r w:rsidRPr="00733835">
                  <w:rPr>
                    <w:rFonts w:ascii="Arial" w:eastAsia="Times New Roman" w:hAnsi="Arial" w:cs="Arial"/>
                    <w:sz w:val="20"/>
                    <w:szCs w:val="20"/>
                    <w:lang w:val="cs-CZ" w:eastAsia="cs-CZ"/>
                  </w:rPr>
                  <w:t xml:space="preserve"> </w:t>
                </w:r>
                <w:proofErr w:type="spellStart"/>
                <w:r w:rsidRPr="00733835">
                  <w:rPr>
                    <w:rFonts w:ascii="Arial" w:eastAsia="Times New Roman" w:hAnsi="Arial" w:cs="Arial"/>
                    <w:sz w:val="20"/>
                    <w:szCs w:val="20"/>
                    <w:lang w:val="cs-CZ" w:eastAsia="cs-CZ"/>
                  </w:rPr>
                  <w:t>date</w:t>
                </w:r>
                <w:proofErr w:type="spellEnd"/>
                <w:r w:rsidRPr="00733835">
                  <w:rPr>
                    <w:rFonts w:ascii="Arial" w:eastAsia="Times New Roman" w:hAnsi="Arial" w:cs="Arial"/>
                    <w:sz w:val="20"/>
                    <w:szCs w:val="20"/>
                    <w:lang w:val="cs-CZ" w:eastAsia="cs-CZ"/>
                  </w:rPr>
                  <w:t>.</w:t>
                </w:r>
              </w:p>
            </w:tc>
          </w:sdtContent>
        </w:sdt>
        <w:tc>
          <w:tcPr>
            <w:tcW w:w="3497" w:type="dxa"/>
          </w:tcPr>
          <w:p w14:paraId="2E41AEBC" w14:textId="77777777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left="-709" w:firstLine="70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</w:p>
        </w:tc>
        <w:tc>
          <w:tcPr>
            <w:tcW w:w="3497" w:type="dxa"/>
            <w:tcBorders>
              <w:bottom w:val="dotted" w:sz="8" w:space="0" w:color="auto"/>
            </w:tcBorders>
          </w:tcPr>
          <w:p w14:paraId="28D937F1" w14:textId="77777777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left="-709" w:firstLine="70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</w:p>
        </w:tc>
      </w:tr>
      <w:tr w:rsidR="00205545" w:rsidRPr="00205545" w14:paraId="230DB2A6" w14:textId="77777777" w:rsidTr="001203FF">
        <w:tc>
          <w:tcPr>
            <w:tcW w:w="3496" w:type="dxa"/>
            <w:tcBorders>
              <w:top w:val="dotted" w:sz="8" w:space="0" w:color="auto"/>
            </w:tcBorders>
          </w:tcPr>
          <w:p w14:paraId="3780717A" w14:textId="2285DCF9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left="-709" w:firstLine="709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</w:pPr>
            <w:proofErr w:type="spellStart"/>
            <w:r w:rsidRPr="00205545"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  <w:t>D</w:t>
            </w:r>
            <w:r w:rsidR="00733835"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  <w:t>ate</w:t>
            </w:r>
            <w:proofErr w:type="spellEnd"/>
          </w:p>
        </w:tc>
        <w:tc>
          <w:tcPr>
            <w:tcW w:w="3497" w:type="dxa"/>
          </w:tcPr>
          <w:p w14:paraId="558E34EE" w14:textId="77777777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left="-709" w:firstLine="709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</w:pPr>
          </w:p>
        </w:tc>
        <w:tc>
          <w:tcPr>
            <w:tcW w:w="3497" w:type="dxa"/>
            <w:tcBorders>
              <w:top w:val="dotted" w:sz="8" w:space="0" w:color="auto"/>
            </w:tcBorders>
          </w:tcPr>
          <w:p w14:paraId="4B915F9C" w14:textId="28CFFDB6" w:rsidR="00205545" w:rsidRPr="00205545" w:rsidRDefault="00733835" w:rsidP="00205545">
            <w:pPr>
              <w:autoSpaceDE w:val="0"/>
              <w:autoSpaceDN w:val="0"/>
              <w:spacing w:before="100" w:after="0" w:line="240" w:lineRule="auto"/>
              <w:ind w:left="-709" w:firstLine="709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</w:pPr>
            <w:proofErr w:type="spellStart"/>
            <w:r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  <w:t>Signature</w:t>
            </w:r>
            <w:proofErr w:type="spellEnd"/>
            <w:r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  <w:t>of</w:t>
            </w:r>
            <w:proofErr w:type="spellEnd"/>
            <w:r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  <w:t>applicant</w:t>
            </w:r>
            <w:proofErr w:type="spellEnd"/>
          </w:p>
        </w:tc>
      </w:tr>
    </w:tbl>
    <w:p w14:paraId="1C524CA0" w14:textId="1E4E2E8E" w:rsidR="00205545" w:rsidRPr="00205545" w:rsidRDefault="00205545" w:rsidP="00205545">
      <w:pPr>
        <w:tabs>
          <w:tab w:val="left" w:pos="1257"/>
        </w:tabs>
      </w:pPr>
    </w:p>
    <w:sectPr w:rsidR="00205545" w:rsidRPr="00205545" w:rsidSect="00B66EA9">
      <w:headerReference w:type="default" r:id="rId11"/>
      <w:footerReference w:type="even" r:id="rId12"/>
      <w:footerReference w:type="default" r:id="rId13"/>
      <w:pgSz w:w="12240" w:h="15840"/>
      <w:pgMar w:top="2610" w:right="1440" w:bottom="1350" w:left="1440" w:header="720" w:footer="143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A6D630" w14:textId="77777777" w:rsidR="00B66EA9" w:rsidRDefault="00B66EA9" w:rsidP="00847482">
      <w:pPr>
        <w:spacing w:after="0" w:line="240" w:lineRule="auto"/>
      </w:pPr>
      <w:r>
        <w:separator/>
      </w:r>
    </w:p>
  </w:endnote>
  <w:endnote w:type="continuationSeparator" w:id="0">
    <w:p w14:paraId="00FCCC81" w14:textId="77777777" w:rsidR="00B66EA9" w:rsidRDefault="00B66EA9" w:rsidP="008474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G Mincho Light J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nky"/>
      </w:rPr>
      <w:id w:val="565684938"/>
      <w:docPartObj>
        <w:docPartGallery w:val="Page Numbers (Bottom of Page)"/>
        <w:docPartUnique/>
      </w:docPartObj>
    </w:sdtPr>
    <w:sdtContent>
      <w:p w14:paraId="4C9A560F" w14:textId="6BC21CE6" w:rsidR="00A01C43" w:rsidRDefault="00A01C43" w:rsidP="00057B16">
        <w:pPr>
          <w:pStyle w:val="Zpat"/>
          <w:framePr w:wrap="none" w:vAnchor="text" w:hAnchor="margin" w:xAlign="center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26E9D7A0" w14:textId="77777777" w:rsidR="00A01C43" w:rsidRDefault="00A01C43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nky"/>
      </w:rPr>
      <w:id w:val="678927512"/>
      <w:docPartObj>
        <w:docPartGallery w:val="Page Numbers (Bottom of Page)"/>
        <w:docPartUnique/>
      </w:docPartObj>
    </w:sdtPr>
    <w:sdtEndPr>
      <w:rPr>
        <w:rStyle w:val="slostrnky"/>
        <w:rFonts w:ascii="Arial" w:hAnsi="Arial" w:cs="Arial"/>
        <w:sz w:val="18"/>
        <w:szCs w:val="18"/>
      </w:rPr>
    </w:sdtEndPr>
    <w:sdtContent>
      <w:p w14:paraId="2BFC53A9" w14:textId="29D5DDE9" w:rsidR="00A01C43" w:rsidRPr="00A01C43" w:rsidRDefault="00A01C43" w:rsidP="00057B16">
        <w:pPr>
          <w:pStyle w:val="Zpat"/>
          <w:framePr w:wrap="none" w:vAnchor="text" w:hAnchor="margin" w:xAlign="center" w:y="1"/>
          <w:rPr>
            <w:rStyle w:val="slostrnky"/>
            <w:rFonts w:ascii="Arial" w:hAnsi="Arial" w:cs="Arial"/>
            <w:sz w:val="18"/>
            <w:szCs w:val="18"/>
          </w:rPr>
        </w:pPr>
        <w:r w:rsidRPr="00A01C43">
          <w:rPr>
            <w:rStyle w:val="slostrnky"/>
            <w:rFonts w:ascii="Arial" w:hAnsi="Arial" w:cs="Arial"/>
            <w:sz w:val="18"/>
            <w:szCs w:val="18"/>
          </w:rPr>
          <w:fldChar w:fldCharType="begin"/>
        </w:r>
        <w:r w:rsidRPr="00A01C43">
          <w:rPr>
            <w:rStyle w:val="slostrnky"/>
            <w:rFonts w:ascii="Arial" w:hAnsi="Arial" w:cs="Arial"/>
            <w:sz w:val="18"/>
            <w:szCs w:val="18"/>
          </w:rPr>
          <w:instrText xml:space="preserve"> PAGE </w:instrText>
        </w:r>
        <w:r w:rsidRPr="00A01C43">
          <w:rPr>
            <w:rStyle w:val="slostrnky"/>
            <w:rFonts w:ascii="Arial" w:hAnsi="Arial" w:cs="Arial"/>
            <w:sz w:val="18"/>
            <w:szCs w:val="18"/>
          </w:rPr>
          <w:fldChar w:fldCharType="separate"/>
        </w:r>
        <w:r w:rsidRPr="00A01C43">
          <w:rPr>
            <w:rStyle w:val="slostrnky"/>
            <w:rFonts w:ascii="Arial" w:hAnsi="Arial" w:cs="Arial"/>
            <w:noProof/>
            <w:sz w:val="18"/>
            <w:szCs w:val="18"/>
          </w:rPr>
          <w:t>1</w:t>
        </w:r>
        <w:r w:rsidRPr="00A01C43">
          <w:rPr>
            <w:rStyle w:val="slostrnky"/>
            <w:rFonts w:ascii="Arial" w:hAnsi="Arial" w:cs="Arial"/>
            <w:sz w:val="18"/>
            <w:szCs w:val="18"/>
          </w:rPr>
          <w:fldChar w:fldCharType="end"/>
        </w:r>
      </w:p>
    </w:sdtContent>
  </w:sdt>
  <w:p w14:paraId="312C668A" w14:textId="290859BC" w:rsidR="001A7242" w:rsidRPr="00A01C43" w:rsidRDefault="001A7242" w:rsidP="00A01C43">
    <w:pPr>
      <w:pStyle w:val="Zpat"/>
      <w:jc w:val="center"/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B37D38" w14:textId="77777777" w:rsidR="00B66EA9" w:rsidRDefault="00B66EA9" w:rsidP="00847482">
      <w:pPr>
        <w:spacing w:after="0" w:line="240" w:lineRule="auto"/>
      </w:pPr>
      <w:r>
        <w:separator/>
      </w:r>
    </w:p>
  </w:footnote>
  <w:footnote w:type="continuationSeparator" w:id="0">
    <w:p w14:paraId="52D1C5D2" w14:textId="77777777" w:rsidR="00B66EA9" w:rsidRDefault="00B66EA9" w:rsidP="00847482">
      <w:pPr>
        <w:spacing w:after="0" w:line="240" w:lineRule="auto"/>
      </w:pPr>
      <w:r>
        <w:continuationSeparator/>
      </w:r>
    </w:p>
  </w:footnote>
  <w:footnote w:id="1">
    <w:p w14:paraId="0F4AF361" w14:textId="2C5FA3A0" w:rsidR="00684E6B" w:rsidRPr="00684E6B" w:rsidRDefault="00684E6B">
      <w:pPr>
        <w:pStyle w:val="Textpoznpodarou"/>
        <w:rPr>
          <w:lang w:val="cs-CZ"/>
        </w:rPr>
      </w:pPr>
      <w:r>
        <w:rPr>
          <w:rStyle w:val="Znakapoznpodarou"/>
        </w:rPr>
        <w:footnoteRef/>
      </w:r>
      <w:r>
        <w:t xml:space="preserve"> </w:t>
      </w:r>
      <w:proofErr w:type="spellStart"/>
      <w:r w:rsidR="00733835">
        <w:rPr>
          <w:rFonts w:cs="Arial"/>
          <w:sz w:val="16"/>
          <w:szCs w:val="16"/>
          <w:lang w:val="cs-CZ"/>
        </w:rPr>
        <w:t>Separate</w:t>
      </w:r>
      <w:proofErr w:type="spellEnd"/>
      <w:r w:rsidR="00733835">
        <w:rPr>
          <w:rFonts w:cs="Arial"/>
          <w:sz w:val="16"/>
          <w:szCs w:val="16"/>
          <w:lang w:val="cs-CZ"/>
        </w:rPr>
        <w:t xml:space="preserve"> </w:t>
      </w:r>
      <w:proofErr w:type="spellStart"/>
      <w:r w:rsidR="00733835">
        <w:rPr>
          <w:rFonts w:cs="Arial"/>
          <w:sz w:val="16"/>
          <w:szCs w:val="16"/>
          <w:lang w:val="cs-CZ"/>
        </w:rPr>
        <w:t>each</w:t>
      </w:r>
      <w:proofErr w:type="spellEnd"/>
      <w:r w:rsidR="00733835">
        <w:rPr>
          <w:rFonts w:cs="Arial"/>
          <w:sz w:val="16"/>
          <w:szCs w:val="16"/>
          <w:lang w:val="cs-CZ"/>
        </w:rPr>
        <w:t xml:space="preserve"> 4 </w:t>
      </w:r>
      <w:proofErr w:type="spellStart"/>
      <w:r w:rsidR="00733835">
        <w:rPr>
          <w:rFonts w:cs="Arial"/>
          <w:sz w:val="16"/>
          <w:szCs w:val="16"/>
          <w:lang w:val="cs-CZ"/>
        </w:rPr>
        <w:t>digits</w:t>
      </w:r>
      <w:proofErr w:type="spellEnd"/>
      <w:r w:rsidR="00733835">
        <w:rPr>
          <w:rFonts w:cs="Arial"/>
          <w:sz w:val="16"/>
          <w:szCs w:val="16"/>
          <w:lang w:val="cs-CZ"/>
        </w:rPr>
        <w:t xml:space="preserve"> </w:t>
      </w:r>
      <w:proofErr w:type="spellStart"/>
      <w:r w:rsidR="00733835">
        <w:rPr>
          <w:rFonts w:cs="Arial"/>
          <w:sz w:val="16"/>
          <w:szCs w:val="16"/>
          <w:lang w:val="cs-CZ"/>
        </w:rPr>
        <w:t>of</w:t>
      </w:r>
      <w:proofErr w:type="spellEnd"/>
      <w:r w:rsidR="00733835">
        <w:rPr>
          <w:rFonts w:cs="Arial"/>
          <w:sz w:val="16"/>
          <w:szCs w:val="16"/>
          <w:lang w:val="cs-CZ"/>
        </w:rPr>
        <w:t xml:space="preserve"> </w:t>
      </w:r>
      <w:proofErr w:type="spellStart"/>
      <w:r w:rsidR="00733835">
        <w:rPr>
          <w:rFonts w:cs="Arial"/>
          <w:sz w:val="16"/>
          <w:szCs w:val="16"/>
          <w:lang w:val="cs-CZ"/>
        </w:rPr>
        <w:t>the</w:t>
      </w:r>
      <w:proofErr w:type="spellEnd"/>
      <w:r w:rsidR="00733835">
        <w:rPr>
          <w:rFonts w:cs="Arial"/>
          <w:sz w:val="16"/>
          <w:szCs w:val="16"/>
          <w:lang w:val="cs-CZ"/>
        </w:rPr>
        <w:t xml:space="preserve"> IBAN </w:t>
      </w:r>
      <w:proofErr w:type="spellStart"/>
      <w:r w:rsidR="00733835">
        <w:rPr>
          <w:rFonts w:cs="Arial"/>
          <w:sz w:val="16"/>
          <w:szCs w:val="16"/>
          <w:lang w:val="cs-CZ"/>
        </w:rPr>
        <w:t>code</w:t>
      </w:r>
      <w:proofErr w:type="spellEnd"/>
      <w:r w:rsidR="00733835">
        <w:rPr>
          <w:rFonts w:cs="Arial"/>
          <w:sz w:val="16"/>
          <w:szCs w:val="16"/>
          <w:lang w:val="cs-CZ"/>
        </w:rPr>
        <w:t xml:space="preserve"> by a </w:t>
      </w:r>
      <w:proofErr w:type="spellStart"/>
      <w:r w:rsidR="00733835">
        <w:rPr>
          <w:rFonts w:cs="Arial"/>
          <w:sz w:val="16"/>
          <w:szCs w:val="16"/>
          <w:lang w:val="cs-CZ"/>
        </w:rPr>
        <w:t>space</w:t>
      </w:r>
      <w:proofErr w:type="spellEnd"/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F49A9E" w14:textId="087B638B" w:rsidR="00847482" w:rsidRPr="002A2479" w:rsidRDefault="005D119E" w:rsidP="002A2479">
    <w:pPr>
      <w:spacing w:before="100"/>
      <w:jc w:val="right"/>
      <w:rPr>
        <w:rFonts w:ascii="Arial" w:hAnsi="Arial" w:cs="Arial"/>
        <w:b/>
        <w:bCs/>
        <w:sz w:val="20"/>
        <w:szCs w:val="20"/>
        <w:lang w:val="en-US"/>
      </w:rPr>
    </w:pPr>
    <w:r>
      <w:rPr>
        <w:noProof/>
      </w:rPr>
      <w:drawing>
        <wp:anchor distT="0" distB="0" distL="114300" distR="114300" simplePos="0" relativeHeight="251665408" behindDoc="0" locked="0" layoutInCell="1" allowOverlap="1" wp14:anchorId="57307061" wp14:editId="301E4101">
          <wp:simplePos x="0" y="0"/>
          <wp:positionH relativeFrom="margin">
            <wp:align>right</wp:align>
          </wp:positionH>
          <wp:positionV relativeFrom="paragraph">
            <wp:posOffset>266700</wp:posOffset>
          </wp:positionV>
          <wp:extent cx="2934000" cy="615600"/>
          <wp:effectExtent l="0" t="0" r="0" b="0"/>
          <wp:wrapNone/>
          <wp:docPr id="864016955" name="Obrázek 1" descr="Obsah obrázku text, Písmo, logo, symbol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64016955" name="Obrázek 1" descr="Obsah obrázku text, Písmo, logo, symbol&#10;&#10;Popis byl vytvořen automaticky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4000" cy="615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13332">
      <w:rPr>
        <w:noProof/>
        <w14:ligatures w14:val="standardContextual"/>
      </w:rPr>
      <w:drawing>
        <wp:anchor distT="0" distB="0" distL="114300" distR="114300" simplePos="0" relativeHeight="251667456" behindDoc="0" locked="0" layoutInCell="1" allowOverlap="1" wp14:anchorId="00A67E27" wp14:editId="0E42498E">
          <wp:simplePos x="0" y="0"/>
          <wp:positionH relativeFrom="margin">
            <wp:posOffset>0</wp:posOffset>
          </wp:positionH>
          <wp:positionV relativeFrom="paragraph">
            <wp:posOffset>0</wp:posOffset>
          </wp:positionV>
          <wp:extent cx="2606040" cy="1188720"/>
          <wp:effectExtent l="0" t="0" r="0" b="0"/>
          <wp:wrapNone/>
          <wp:docPr id="1281956718" name="Obrázek 2" descr="Obsah obrázku Písmo, logo, Grafika, symbol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81956718" name="Obrázek 2" descr="Obsah obrázku Písmo, logo, Grafika, symbol&#10;&#10;Popis byl vytvořen automaticky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06040" cy="1188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67075">
      <w:rPr>
        <w:rFonts w:ascii="Arial" w:hAnsi="Arial" w:cs="Arial"/>
        <w:b/>
        <w:bCs/>
        <w:sz w:val="20"/>
        <w:szCs w:val="20"/>
        <w:lang w:val="en-US"/>
      </w:rPr>
      <w:t>Annex</w:t>
    </w:r>
    <w:r w:rsidR="002A2479" w:rsidRPr="002A2479">
      <w:rPr>
        <w:rFonts w:ascii="Arial" w:hAnsi="Arial" w:cs="Arial"/>
        <w:b/>
        <w:bCs/>
        <w:sz w:val="20"/>
        <w:szCs w:val="20"/>
        <w:lang w:val="en-US"/>
      </w:rPr>
      <w:t xml:space="preserve"> III</w:t>
    </w:r>
  </w:p>
  <w:p w14:paraId="7320F5A6" w14:textId="1BD34D2D" w:rsidR="00FE3409" w:rsidRDefault="00FE3409"/>
  <w:p w14:paraId="20096D4C" w14:textId="39F0CFE0" w:rsidR="00FE3409" w:rsidRDefault="00FE340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69CA93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8183FA0"/>
    <w:multiLevelType w:val="hybridMultilevel"/>
    <w:tmpl w:val="E0D60112"/>
    <w:lvl w:ilvl="0" w:tplc="392A784A">
      <w:start w:val="1"/>
      <w:numFmt w:val="none"/>
      <w:lvlText w:val="%11.1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C8E52B9"/>
    <w:multiLevelType w:val="multilevel"/>
    <w:tmpl w:val="E12AAC40"/>
    <w:lvl w:ilvl="0">
      <w:start w:val="1"/>
      <w:numFmt w:val="decimal"/>
      <w:lvlText w:val="%1."/>
      <w:lvlJc w:val="left"/>
      <w:pPr>
        <w:tabs>
          <w:tab w:val="num" w:pos="181"/>
        </w:tabs>
        <w:ind w:left="181" w:hanging="360"/>
      </w:pPr>
      <w:rPr>
        <w:rFonts w:hint="default"/>
      </w:rPr>
    </w:lvl>
    <w:lvl w:ilvl="1">
      <w:start w:val="1"/>
      <w:numFmt w:val="none"/>
      <w:lvlText w:val="%2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8D1F60"/>
    <w:multiLevelType w:val="hybridMultilevel"/>
    <w:tmpl w:val="AEC08678"/>
    <w:lvl w:ilvl="0" w:tplc="72DE22FE">
      <w:start w:val="1"/>
      <w:numFmt w:val="none"/>
      <w:lvlText w:val="%11.2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FE67D06"/>
    <w:multiLevelType w:val="hybridMultilevel"/>
    <w:tmpl w:val="65447E58"/>
    <w:lvl w:ilvl="0" w:tplc="7646C8FA">
      <w:start w:val="1"/>
      <w:numFmt w:val="none"/>
      <w:lvlText w:val="%1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8DC4A9F"/>
    <w:multiLevelType w:val="multilevel"/>
    <w:tmpl w:val="65447E58"/>
    <w:lvl w:ilvl="0">
      <w:start w:val="1"/>
      <w:numFmt w:val="none"/>
      <w:lvlText w:val="%1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9111BAD"/>
    <w:multiLevelType w:val="multilevel"/>
    <w:tmpl w:val="14A8E51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/>
        <w:i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2A146E9C"/>
    <w:multiLevelType w:val="hybridMultilevel"/>
    <w:tmpl w:val="2EA832D2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213B42"/>
    <w:multiLevelType w:val="hybridMultilevel"/>
    <w:tmpl w:val="27B47598"/>
    <w:lvl w:ilvl="0" w:tplc="392A784A">
      <w:start w:val="1"/>
      <w:numFmt w:val="none"/>
      <w:lvlText w:val="%11.1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C7C3A56"/>
    <w:multiLevelType w:val="hybridMultilevel"/>
    <w:tmpl w:val="CD8C0C64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4D5EA8"/>
    <w:multiLevelType w:val="hybridMultilevel"/>
    <w:tmpl w:val="28B88E16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C0315E"/>
    <w:multiLevelType w:val="hybridMultilevel"/>
    <w:tmpl w:val="19DAFEBA"/>
    <w:lvl w:ilvl="0" w:tplc="E8BC07A8">
      <w:start w:val="1"/>
      <w:numFmt w:val="none"/>
      <w:lvlText w:val="D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B835C65"/>
    <w:multiLevelType w:val="hybridMultilevel"/>
    <w:tmpl w:val="5A54AC9C"/>
    <w:lvl w:ilvl="0" w:tplc="04050013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14" w15:restartNumberingAfterBreak="0">
    <w:nsid w:val="42283683"/>
    <w:multiLevelType w:val="multilevel"/>
    <w:tmpl w:val="477CD3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none"/>
      <w:lvlText w:val="%21.2"/>
      <w:lvlJc w:val="left"/>
      <w:pPr>
        <w:tabs>
          <w:tab w:val="num" w:pos="809"/>
        </w:tabs>
        <w:ind w:left="809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42EB9D5A"/>
    <w:multiLevelType w:val="hybridMultilevel"/>
    <w:tmpl w:val="323630C3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44425C22"/>
    <w:multiLevelType w:val="hybridMultilevel"/>
    <w:tmpl w:val="A3AEE052"/>
    <w:lvl w:ilvl="0" w:tplc="D5301908">
      <w:start w:val="1"/>
      <w:numFmt w:val="decimal"/>
      <w:lvlText w:val="%1."/>
      <w:lvlJc w:val="left"/>
      <w:pPr>
        <w:tabs>
          <w:tab w:val="num" w:pos="181"/>
        </w:tabs>
        <w:ind w:left="181" w:hanging="360"/>
      </w:pPr>
      <w:rPr>
        <w:rFonts w:hint="default"/>
      </w:rPr>
    </w:lvl>
    <w:lvl w:ilvl="1" w:tplc="7646C8FA">
      <w:start w:val="1"/>
      <w:numFmt w:val="none"/>
      <w:lvlText w:val="%2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77C33A1"/>
    <w:multiLevelType w:val="multilevel"/>
    <w:tmpl w:val="8C480D1E"/>
    <w:lvl w:ilvl="0">
      <w:start w:val="1"/>
      <w:numFmt w:val="none"/>
      <w:lvlText w:val="10.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sz w:val="2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8" w15:restartNumberingAfterBreak="0">
    <w:nsid w:val="492B4039"/>
    <w:multiLevelType w:val="multilevel"/>
    <w:tmpl w:val="36CC7F5C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/>
        <w:i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4F081E87"/>
    <w:multiLevelType w:val="multilevel"/>
    <w:tmpl w:val="C70CB1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53E378E5"/>
    <w:multiLevelType w:val="multilevel"/>
    <w:tmpl w:val="8C480D1E"/>
    <w:lvl w:ilvl="0">
      <w:start w:val="1"/>
      <w:numFmt w:val="none"/>
      <w:lvlText w:val="10.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sz w:val="2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1" w15:restartNumberingAfterBreak="0">
    <w:nsid w:val="544F2043"/>
    <w:multiLevelType w:val="multilevel"/>
    <w:tmpl w:val="644C3FDE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 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pStyle w:val="Nadpis3"/>
      <w:lvlText w:val="%1.%2.%3 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pStyle w:val="Nadpis4"/>
      <w:lvlText w:val="%1.%2.%3.%4 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2" w15:restartNumberingAfterBreak="0">
    <w:nsid w:val="571B6F6A"/>
    <w:multiLevelType w:val="hybridMultilevel"/>
    <w:tmpl w:val="F480631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0251C6"/>
    <w:multiLevelType w:val="multilevel"/>
    <w:tmpl w:val="8F30A716"/>
    <w:lvl w:ilvl="0">
      <w:start w:val="1"/>
      <w:numFmt w:val="decimal"/>
      <w:lvlText w:val="%1."/>
      <w:lvlJc w:val="left"/>
      <w:pPr>
        <w:tabs>
          <w:tab w:val="num" w:pos="181"/>
        </w:tabs>
        <w:ind w:left="181" w:hanging="360"/>
      </w:pPr>
      <w:rPr>
        <w:rFonts w:hint="default"/>
      </w:rPr>
    </w:lvl>
    <w:lvl w:ilvl="1">
      <w:start w:val="1"/>
      <w:numFmt w:val="none"/>
      <w:lvlText w:val="%21.1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A6802A5"/>
    <w:multiLevelType w:val="hybridMultilevel"/>
    <w:tmpl w:val="80CEBBCC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D13B42"/>
    <w:multiLevelType w:val="hybridMultilevel"/>
    <w:tmpl w:val="4BE4BDE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FA302E"/>
    <w:multiLevelType w:val="hybridMultilevel"/>
    <w:tmpl w:val="3E140184"/>
    <w:lvl w:ilvl="0" w:tplc="626A1160">
      <w:start w:val="1"/>
      <w:numFmt w:val="none"/>
      <w:lvlText w:val="C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10F4B8A"/>
    <w:multiLevelType w:val="hybridMultilevel"/>
    <w:tmpl w:val="EBA48898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6784A42"/>
    <w:multiLevelType w:val="multilevel"/>
    <w:tmpl w:val="27B47598"/>
    <w:lvl w:ilvl="0">
      <w:start w:val="1"/>
      <w:numFmt w:val="none"/>
      <w:lvlText w:val="%11.1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6F519FA"/>
    <w:multiLevelType w:val="hybridMultilevel"/>
    <w:tmpl w:val="BC78FBCA"/>
    <w:lvl w:ilvl="0" w:tplc="F4CE095E">
      <w:start w:val="3"/>
      <w:numFmt w:val="upperLetter"/>
      <w:lvlText w:val="%1."/>
      <w:lvlJc w:val="left"/>
      <w:pPr>
        <w:ind w:left="2" w:hanging="360"/>
      </w:pPr>
      <w:rPr>
        <w:rFonts w:hint="default"/>
        <w:b/>
        <w:sz w:val="20"/>
      </w:rPr>
    </w:lvl>
    <w:lvl w:ilvl="1" w:tplc="08090019" w:tentative="1">
      <w:start w:val="1"/>
      <w:numFmt w:val="lowerLetter"/>
      <w:lvlText w:val="%2."/>
      <w:lvlJc w:val="left"/>
      <w:pPr>
        <w:ind w:left="722" w:hanging="360"/>
      </w:pPr>
    </w:lvl>
    <w:lvl w:ilvl="2" w:tplc="0809001B" w:tentative="1">
      <w:start w:val="1"/>
      <w:numFmt w:val="lowerRoman"/>
      <w:lvlText w:val="%3."/>
      <w:lvlJc w:val="right"/>
      <w:pPr>
        <w:ind w:left="1442" w:hanging="180"/>
      </w:pPr>
    </w:lvl>
    <w:lvl w:ilvl="3" w:tplc="0809000F" w:tentative="1">
      <w:start w:val="1"/>
      <w:numFmt w:val="decimal"/>
      <w:lvlText w:val="%4."/>
      <w:lvlJc w:val="left"/>
      <w:pPr>
        <w:ind w:left="2162" w:hanging="360"/>
      </w:pPr>
    </w:lvl>
    <w:lvl w:ilvl="4" w:tplc="08090019" w:tentative="1">
      <w:start w:val="1"/>
      <w:numFmt w:val="lowerLetter"/>
      <w:lvlText w:val="%5."/>
      <w:lvlJc w:val="left"/>
      <w:pPr>
        <w:ind w:left="2882" w:hanging="360"/>
      </w:pPr>
    </w:lvl>
    <w:lvl w:ilvl="5" w:tplc="0809001B" w:tentative="1">
      <w:start w:val="1"/>
      <w:numFmt w:val="lowerRoman"/>
      <w:lvlText w:val="%6."/>
      <w:lvlJc w:val="right"/>
      <w:pPr>
        <w:ind w:left="3602" w:hanging="180"/>
      </w:pPr>
    </w:lvl>
    <w:lvl w:ilvl="6" w:tplc="0809000F" w:tentative="1">
      <w:start w:val="1"/>
      <w:numFmt w:val="decimal"/>
      <w:lvlText w:val="%7."/>
      <w:lvlJc w:val="left"/>
      <w:pPr>
        <w:ind w:left="4322" w:hanging="360"/>
      </w:pPr>
    </w:lvl>
    <w:lvl w:ilvl="7" w:tplc="08090019" w:tentative="1">
      <w:start w:val="1"/>
      <w:numFmt w:val="lowerLetter"/>
      <w:lvlText w:val="%8."/>
      <w:lvlJc w:val="left"/>
      <w:pPr>
        <w:ind w:left="5042" w:hanging="360"/>
      </w:pPr>
    </w:lvl>
    <w:lvl w:ilvl="8" w:tplc="0809001B" w:tentative="1">
      <w:start w:val="1"/>
      <w:numFmt w:val="lowerRoman"/>
      <w:lvlText w:val="%9."/>
      <w:lvlJc w:val="right"/>
      <w:pPr>
        <w:ind w:left="5762" w:hanging="180"/>
      </w:pPr>
    </w:lvl>
  </w:abstractNum>
  <w:abstractNum w:abstractNumId="30" w15:restartNumberingAfterBreak="0">
    <w:nsid w:val="6BA61E89"/>
    <w:multiLevelType w:val="hybridMultilevel"/>
    <w:tmpl w:val="53DCA3BC"/>
    <w:lvl w:ilvl="0" w:tplc="8604D1B4">
      <w:start w:val="1"/>
      <w:numFmt w:val="none"/>
      <w:lvlText w:val="A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BEF1117"/>
    <w:multiLevelType w:val="hybridMultilevel"/>
    <w:tmpl w:val="857A23A2"/>
    <w:lvl w:ilvl="0" w:tplc="A5727132">
      <w:start w:val="1"/>
      <w:numFmt w:val="none"/>
      <w:lvlText w:val="B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DDF5F91"/>
    <w:multiLevelType w:val="hybridMultilevel"/>
    <w:tmpl w:val="2BB42500"/>
    <w:lvl w:ilvl="0" w:tplc="071E79AA">
      <w:start w:val="1"/>
      <w:numFmt w:val="none"/>
      <w:lvlText w:val="%11.3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080268D"/>
    <w:multiLevelType w:val="hybridMultilevel"/>
    <w:tmpl w:val="3F004E32"/>
    <w:lvl w:ilvl="0" w:tplc="79CCF0AE">
      <w:start w:val="1"/>
      <w:numFmt w:val="none"/>
      <w:lvlText w:val="A."/>
      <w:lvlJc w:val="left"/>
      <w:pPr>
        <w:tabs>
          <w:tab w:val="num" w:pos="2"/>
        </w:tabs>
        <w:ind w:left="2" w:hanging="360"/>
      </w:pPr>
      <w:rPr>
        <w:rFonts w:ascii="Arial" w:hAnsi="Arial" w:hint="default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0AD5F32"/>
    <w:multiLevelType w:val="multilevel"/>
    <w:tmpl w:val="0405001D"/>
    <w:styleLink w:val="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5" w15:restartNumberingAfterBreak="0">
    <w:nsid w:val="75504290"/>
    <w:multiLevelType w:val="hybridMultilevel"/>
    <w:tmpl w:val="44B2DE50"/>
    <w:lvl w:ilvl="0" w:tplc="3A7AE762">
      <w:start w:val="1"/>
      <w:numFmt w:val="none"/>
      <w:lvlText w:val="B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798"/>
        </w:tabs>
        <w:ind w:left="1798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518"/>
        </w:tabs>
        <w:ind w:left="2518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238"/>
        </w:tabs>
        <w:ind w:left="3238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958"/>
        </w:tabs>
        <w:ind w:left="3958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678"/>
        </w:tabs>
        <w:ind w:left="4678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398"/>
        </w:tabs>
        <w:ind w:left="5398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118"/>
        </w:tabs>
        <w:ind w:left="6118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838"/>
        </w:tabs>
        <w:ind w:left="6838" w:hanging="180"/>
      </w:pPr>
    </w:lvl>
  </w:abstractNum>
  <w:abstractNum w:abstractNumId="36" w15:restartNumberingAfterBreak="0">
    <w:nsid w:val="7ABA0E07"/>
    <w:multiLevelType w:val="multilevel"/>
    <w:tmpl w:val="14A8E51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335621382">
    <w:abstractNumId w:val="21"/>
  </w:num>
  <w:num w:numId="2" w16cid:durableId="1192108615">
    <w:abstractNumId w:val="34"/>
  </w:num>
  <w:num w:numId="3" w16cid:durableId="1464427449">
    <w:abstractNumId w:val="10"/>
  </w:num>
  <w:num w:numId="4" w16cid:durableId="1574505250">
    <w:abstractNumId w:val="8"/>
  </w:num>
  <w:num w:numId="5" w16cid:durableId="2092115680">
    <w:abstractNumId w:val="24"/>
  </w:num>
  <w:num w:numId="6" w16cid:durableId="4946463">
    <w:abstractNumId w:val="25"/>
  </w:num>
  <w:num w:numId="7" w16cid:durableId="864440324">
    <w:abstractNumId w:val="11"/>
  </w:num>
  <w:num w:numId="8" w16cid:durableId="385490562">
    <w:abstractNumId w:val="22"/>
  </w:num>
  <w:num w:numId="9" w16cid:durableId="1144815208">
    <w:abstractNumId w:val="13"/>
  </w:num>
  <w:num w:numId="10" w16cid:durableId="1473982335">
    <w:abstractNumId w:val="19"/>
  </w:num>
  <w:num w:numId="11" w16cid:durableId="488641404">
    <w:abstractNumId w:val="15"/>
  </w:num>
  <w:num w:numId="12" w16cid:durableId="893781473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13" w16cid:durableId="1504127496">
    <w:abstractNumId w:val="18"/>
  </w:num>
  <w:num w:numId="14" w16cid:durableId="1328558948">
    <w:abstractNumId w:val="36"/>
  </w:num>
  <w:num w:numId="15" w16cid:durableId="1896234222">
    <w:abstractNumId w:val="20"/>
  </w:num>
  <w:num w:numId="16" w16cid:durableId="1717000465">
    <w:abstractNumId w:val="14"/>
  </w:num>
  <w:num w:numId="17" w16cid:durableId="1483741938">
    <w:abstractNumId w:val="7"/>
  </w:num>
  <w:num w:numId="18" w16cid:durableId="253320904">
    <w:abstractNumId w:val="17"/>
  </w:num>
  <w:num w:numId="19" w16cid:durableId="1626698154">
    <w:abstractNumId w:val="16"/>
  </w:num>
  <w:num w:numId="20" w16cid:durableId="899442601">
    <w:abstractNumId w:val="3"/>
  </w:num>
  <w:num w:numId="21" w16cid:durableId="1393968758">
    <w:abstractNumId w:val="23"/>
  </w:num>
  <w:num w:numId="22" w16cid:durableId="1762490068">
    <w:abstractNumId w:val="5"/>
  </w:num>
  <w:num w:numId="23" w16cid:durableId="43062758">
    <w:abstractNumId w:val="6"/>
  </w:num>
  <w:num w:numId="24" w16cid:durableId="1464733951">
    <w:abstractNumId w:val="2"/>
  </w:num>
  <w:num w:numId="25" w16cid:durableId="596794304">
    <w:abstractNumId w:val="9"/>
  </w:num>
  <w:num w:numId="26" w16cid:durableId="755055948">
    <w:abstractNumId w:val="28"/>
  </w:num>
  <w:num w:numId="27" w16cid:durableId="2090537922">
    <w:abstractNumId w:val="4"/>
  </w:num>
  <w:num w:numId="28" w16cid:durableId="1857622146">
    <w:abstractNumId w:val="32"/>
  </w:num>
  <w:num w:numId="29" w16cid:durableId="1363358966">
    <w:abstractNumId w:val="33"/>
  </w:num>
  <w:num w:numId="30" w16cid:durableId="1875456393">
    <w:abstractNumId w:val="35"/>
  </w:num>
  <w:num w:numId="31" w16cid:durableId="376316892">
    <w:abstractNumId w:val="26"/>
  </w:num>
  <w:num w:numId="32" w16cid:durableId="1268154309">
    <w:abstractNumId w:val="12"/>
  </w:num>
  <w:num w:numId="33" w16cid:durableId="1733386560">
    <w:abstractNumId w:val="0"/>
  </w:num>
  <w:num w:numId="34" w16cid:durableId="442727143">
    <w:abstractNumId w:val="30"/>
  </w:num>
  <w:num w:numId="35" w16cid:durableId="1197347789">
    <w:abstractNumId w:val="31"/>
  </w:num>
  <w:num w:numId="36" w16cid:durableId="913780957">
    <w:abstractNumId w:val="29"/>
  </w:num>
  <w:num w:numId="37" w16cid:durableId="1681156017">
    <w:abstractNumId w:val="2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Mub7izvO2rCmTOYLDsMY9B0k4zNJs5Lnz6NGJSHXwPX8scBtwB/OUHhcc4gQHQhE/O0Wn26IjXlYL7OQXMNErw==" w:salt="Wm//eAJhAudKbdViaCA9gg==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0MDMxMzQzMTQ2NTVW0lEKTi0uzszPAykwqwUAj48TqywAAAA="/>
  </w:docVars>
  <w:rsids>
    <w:rsidRoot w:val="00847482"/>
    <w:rsid w:val="00011AEE"/>
    <w:rsid w:val="00052A16"/>
    <w:rsid w:val="00064077"/>
    <w:rsid w:val="000C758B"/>
    <w:rsid w:val="000E2460"/>
    <w:rsid w:val="001202F5"/>
    <w:rsid w:val="0012268E"/>
    <w:rsid w:val="0012284B"/>
    <w:rsid w:val="00151B96"/>
    <w:rsid w:val="001730D4"/>
    <w:rsid w:val="00176FBD"/>
    <w:rsid w:val="0019321F"/>
    <w:rsid w:val="001A7242"/>
    <w:rsid w:val="001C0168"/>
    <w:rsid w:val="001C4528"/>
    <w:rsid w:val="001C67A0"/>
    <w:rsid w:val="001C6B93"/>
    <w:rsid w:val="001C7FF9"/>
    <w:rsid w:val="001F2F32"/>
    <w:rsid w:val="00205545"/>
    <w:rsid w:val="002273C8"/>
    <w:rsid w:val="00234FCA"/>
    <w:rsid w:val="00244699"/>
    <w:rsid w:val="00260D79"/>
    <w:rsid w:val="00281424"/>
    <w:rsid w:val="00292172"/>
    <w:rsid w:val="0029358B"/>
    <w:rsid w:val="00294D7E"/>
    <w:rsid w:val="002A0EA0"/>
    <w:rsid w:val="002A2479"/>
    <w:rsid w:val="002C4EFA"/>
    <w:rsid w:val="002C7FDF"/>
    <w:rsid w:val="002D6298"/>
    <w:rsid w:val="002E3E44"/>
    <w:rsid w:val="002E7C90"/>
    <w:rsid w:val="00323B16"/>
    <w:rsid w:val="00324BCA"/>
    <w:rsid w:val="00336044"/>
    <w:rsid w:val="00337A3C"/>
    <w:rsid w:val="003504D3"/>
    <w:rsid w:val="0035255C"/>
    <w:rsid w:val="003536FB"/>
    <w:rsid w:val="00381CF8"/>
    <w:rsid w:val="003A73BB"/>
    <w:rsid w:val="003B3FDD"/>
    <w:rsid w:val="003D5B0E"/>
    <w:rsid w:val="003F1219"/>
    <w:rsid w:val="00400033"/>
    <w:rsid w:val="004018FC"/>
    <w:rsid w:val="0041181D"/>
    <w:rsid w:val="004174AC"/>
    <w:rsid w:val="00421106"/>
    <w:rsid w:val="0044419B"/>
    <w:rsid w:val="00467338"/>
    <w:rsid w:val="00470BD7"/>
    <w:rsid w:val="00472638"/>
    <w:rsid w:val="004A740C"/>
    <w:rsid w:val="004B67F4"/>
    <w:rsid w:val="004D2AD2"/>
    <w:rsid w:val="004E649B"/>
    <w:rsid w:val="004F6FD3"/>
    <w:rsid w:val="00504BA4"/>
    <w:rsid w:val="00512A6E"/>
    <w:rsid w:val="00513332"/>
    <w:rsid w:val="00513F6E"/>
    <w:rsid w:val="00516806"/>
    <w:rsid w:val="005433E6"/>
    <w:rsid w:val="00547B3B"/>
    <w:rsid w:val="0056201C"/>
    <w:rsid w:val="00587DCE"/>
    <w:rsid w:val="005A6522"/>
    <w:rsid w:val="005D119E"/>
    <w:rsid w:val="005E3785"/>
    <w:rsid w:val="00600050"/>
    <w:rsid w:val="00607248"/>
    <w:rsid w:val="00615609"/>
    <w:rsid w:val="006669E4"/>
    <w:rsid w:val="00670214"/>
    <w:rsid w:val="006840BB"/>
    <w:rsid w:val="00684E6B"/>
    <w:rsid w:val="006B4677"/>
    <w:rsid w:val="006E0952"/>
    <w:rsid w:val="006F11E5"/>
    <w:rsid w:val="006F5ACA"/>
    <w:rsid w:val="00713700"/>
    <w:rsid w:val="00714360"/>
    <w:rsid w:val="00723821"/>
    <w:rsid w:val="00733835"/>
    <w:rsid w:val="00734DC8"/>
    <w:rsid w:val="007B4032"/>
    <w:rsid w:val="007B40BE"/>
    <w:rsid w:val="007B7D15"/>
    <w:rsid w:val="007C77FB"/>
    <w:rsid w:val="007E7B38"/>
    <w:rsid w:val="00803E94"/>
    <w:rsid w:val="0082027B"/>
    <w:rsid w:val="00847482"/>
    <w:rsid w:val="00851249"/>
    <w:rsid w:val="00854332"/>
    <w:rsid w:val="00864CA9"/>
    <w:rsid w:val="00881E94"/>
    <w:rsid w:val="008C31BF"/>
    <w:rsid w:val="008E1E53"/>
    <w:rsid w:val="008E29E9"/>
    <w:rsid w:val="008F12C7"/>
    <w:rsid w:val="008F502E"/>
    <w:rsid w:val="009020C8"/>
    <w:rsid w:val="009273D3"/>
    <w:rsid w:val="009614E2"/>
    <w:rsid w:val="009829FF"/>
    <w:rsid w:val="00992DA4"/>
    <w:rsid w:val="009C250C"/>
    <w:rsid w:val="009C3FFF"/>
    <w:rsid w:val="009C74B1"/>
    <w:rsid w:val="009E7B5A"/>
    <w:rsid w:val="009F6F7D"/>
    <w:rsid w:val="009F7F1B"/>
    <w:rsid w:val="00A01C43"/>
    <w:rsid w:val="00A07A76"/>
    <w:rsid w:val="00A15602"/>
    <w:rsid w:val="00A5103C"/>
    <w:rsid w:val="00A57224"/>
    <w:rsid w:val="00A73A2E"/>
    <w:rsid w:val="00A81B99"/>
    <w:rsid w:val="00A93462"/>
    <w:rsid w:val="00AB7781"/>
    <w:rsid w:val="00AC091D"/>
    <w:rsid w:val="00AE53F6"/>
    <w:rsid w:val="00AE6D2E"/>
    <w:rsid w:val="00B22642"/>
    <w:rsid w:val="00B30302"/>
    <w:rsid w:val="00B33F37"/>
    <w:rsid w:val="00B37C53"/>
    <w:rsid w:val="00B50B49"/>
    <w:rsid w:val="00B66EA9"/>
    <w:rsid w:val="00B67075"/>
    <w:rsid w:val="00BA0159"/>
    <w:rsid w:val="00BD2BF8"/>
    <w:rsid w:val="00BD7432"/>
    <w:rsid w:val="00BE5B53"/>
    <w:rsid w:val="00BF1094"/>
    <w:rsid w:val="00BF1B22"/>
    <w:rsid w:val="00C00C1A"/>
    <w:rsid w:val="00C02760"/>
    <w:rsid w:val="00C24D33"/>
    <w:rsid w:val="00C26D25"/>
    <w:rsid w:val="00C37F0D"/>
    <w:rsid w:val="00C51BC4"/>
    <w:rsid w:val="00C5580F"/>
    <w:rsid w:val="00C71169"/>
    <w:rsid w:val="00CB5BA8"/>
    <w:rsid w:val="00CD1AC5"/>
    <w:rsid w:val="00CE1C39"/>
    <w:rsid w:val="00CE6977"/>
    <w:rsid w:val="00D139E8"/>
    <w:rsid w:val="00D262BD"/>
    <w:rsid w:val="00D426E3"/>
    <w:rsid w:val="00D64D97"/>
    <w:rsid w:val="00D8019F"/>
    <w:rsid w:val="00DD3C88"/>
    <w:rsid w:val="00DE21B1"/>
    <w:rsid w:val="00E14970"/>
    <w:rsid w:val="00E153E7"/>
    <w:rsid w:val="00E20C7D"/>
    <w:rsid w:val="00E504EC"/>
    <w:rsid w:val="00E6151F"/>
    <w:rsid w:val="00E71AFC"/>
    <w:rsid w:val="00EA5E21"/>
    <w:rsid w:val="00EB118D"/>
    <w:rsid w:val="00F0781C"/>
    <w:rsid w:val="00F11E6D"/>
    <w:rsid w:val="00F172C4"/>
    <w:rsid w:val="00F20A2B"/>
    <w:rsid w:val="00F65CBC"/>
    <w:rsid w:val="00F87336"/>
    <w:rsid w:val="00F953A3"/>
    <w:rsid w:val="00FA0060"/>
    <w:rsid w:val="00FA7E11"/>
    <w:rsid w:val="00FC51FC"/>
    <w:rsid w:val="00FE081B"/>
    <w:rsid w:val="00FE3409"/>
    <w:rsid w:val="6102A7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7AC7BFD"/>
  <w15:docId w15:val="{4990CD15-11E0-F640-83F1-1D1E9303F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iPriority="0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autoRedefine/>
    <w:qFormat/>
    <w:rsid w:val="00323B16"/>
    <w:pPr>
      <w:keepNext/>
      <w:numPr>
        <w:numId w:val="1"/>
      </w:numPr>
      <w:shd w:val="clear" w:color="auto" w:fill="E0E0E0"/>
      <w:suppressAutoHyphens/>
      <w:spacing w:before="360" w:after="360" w:line="240" w:lineRule="auto"/>
      <w:ind w:left="357" w:hanging="357"/>
      <w:jc w:val="both"/>
      <w:outlineLvl w:val="0"/>
    </w:pPr>
    <w:rPr>
      <w:rFonts w:ascii="Arial" w:eastAsia="HG Mincho Light J" w:hAnsi="Arial" w:cs="Arial"/>
      <w:bCs/>
      <w:smallCaps/>
      <w:color w:val="000000"/>
      <w:kern w:val="32"/>
      <w:sz w:val="36"/>
      <w:szCs w:val="36"/>
      <w:lang w:val="en-GB"/>
    </w:rPr>
  </w:style>
  <w:style w:type="paragraph" w:styleId="Nadpis2">
    <w:name w:val="heading 2"/>
    <w:basedOn w:val="Normln"/>
    <w:next w:val="Normln"/>
    <w:link w:val="Nadpis2Char"/>
    <w:autoRedefine/>
    <w:qFormat/>
    <w:rsid w:val="00323B16"/>
    <w:pPr>
      <w:keepNext/>
      <w:widowControl w:val="0"/>
      <w:suppressAutoHyphens/>
      <w:spacing w:before="100" w:after="0" w:line="240" w:lineRule="auto"/>
      <w:jc w:val="center"/>
      <w:outlineLvl w:val="1"/>
    </w:pPr>
    <w:rPr>
      <w:rFonts w:ascii="Arial" w:eastAsia="HG Mincho Light J" w:hAnsi="Arial" w:cs="Arial"/>
      <w:b/>
      <w:bCs/>
      <w:iCs/>
      <w:color w:val="000000"/>
      <w:sz w:val="20"/>
      <w:szCs w:val="20"/>
      <w:lang w:val="en-GB"/>
    </w:rPr>
  </w:style>
  <w:style w:type="paragraph" w:styleId="Nadpis3">
    <w:name w:val="heading 3"/>
    <w:basedOn w:val="Normln"/>
    <w:next w:val="Normln"/>
    <w:link w:val="Nadpis3Char"/>
    <w:autoRedefine/>
    <w:qFormat/>
    <w:rsid w:val="00323B16"/>
    <w:pPr>
      <w:keepNext/>
      <w:widowControl w:val="0"/>
      <w:numPr>
        <w:ilvl w:val="2"/>
        <w:numId w:val="1"/>
      </w:numPr>
      <w:suppressAutoHyphens/>
      <w:spacing w:before="120" w:after="120" w:line="240" w:lineRule="auto"/>
      <w:jc w:val="both"/>
      <w:outlineLvl w:val="2"/>
    </w:pPr>
    <w:rPr>
      <w:rFonts w:ascii="Times New Roman" w:eastAsia="HG Mincho Light J" w:hAnsi="Times New Roman" w:cs="Arial"/>
      <w:b/>
      <w:bCs/>
      <w:color w:val="000000"/>
      <w:sz w:val="24"/>
      <w:szCs w:val="28"/>
      <w:lang w:val="en-GB"/>
    </w:rPr>
  </w:style>
  <w:style w:type="paragraph" w:styleId="Nadpis4">
    <w:name w:val="heading 4"/>
    <w:basedOn w:val="Normln"/>
    <w:next w:val="Normln"/>
    <w:link w:val="Nadpis4Char"/>
    <w:qFormat/>
    <w:rsid w:val="00323B16"/>
    <w:pPr>
      <w:keepNext/>
      <w:numPr>
        <w:ilvl w:val="3"/>
        <w:numId w:val="1"/>
      </w:numPr>
      <w:spacing w:before="120" w:after="120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8"/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474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47482"/>
  </w:style>
  <w:style w:type="paragraph" w:styleId="Zpat">
    <w:name w:val="footer"/>
    <w:basedOn w:val="Normln"/>
    <w:link w:val="ZpatChar"/>
    <w:unhideWhenUsed/>
    <w:rsid w:val="008474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47482"/>
  </w:style>
  <w:style w:type="table" w:styleId="Mkatabulky">
    <w:name w:val="Table Grid"/>
    <w:basedOn w:val="Normlntabulka"/>
    <w:uiPriority w:val="39"/>
    <w:rsid w:val="008474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stupntext">
    <w:name w:val="Placeholder Text"/>
    <w:basedOn w:val="Standardnpsmoodstavce"/>
    <w:uiPriority w:val="99"/>
    <w:semiHidden/>
    <w:rsid w:val="001730D4"/>
    <w:rPr>
      <w:color w:val="808080"/>
    </w:rPr>
  </w:style>
  <w:style w:type="paragraph" w:styleId="Odstavecseseznamem">
    <w:name w:val="List Paragraph"/>
    <w:basedOn w:val="Normln"/>
    <w:qFormat/>
    <w:rsid w:val="005433E6"/>
    <w:pPr>
      <w:ind w:left="720"/>
      <w:contextualSpacing/>
    </w:pPr>
  </w:style>
  <w:style w:type="character" w:styleId="Hypertextovodkaz">
    <w:name w:val="Hyperlink"/>
    <w:basedOn w:val="Standardnpsmoodstavce"/>
    <w:unhideWhenUsed/>
    <w:rsid w:val="009F6F7D"/>
    <w:rPr>
      <w:color w:val="0000FF"/>
      <w:u w:val="single"/>
    </w:rPr>
  </w:style>
  <w:style w:type="paragraph" w:styleId="Textbubliny">
    <w:name w:val="Balloon Text"/>
    <w:basedOn w:val="Normln"/>
    <w:link w:val="TextbublinyChar"/>
    <w:semiHidden/>
    <w:unhideWhenUsed/>
    <w:rsid w:val="00052A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52A16"/>
    <w:rPr>
      <w:rFonts w:ascii="Tahoma" w:hAnsi="Tahoma" w:cs="Tahoma"/>
      <w:sz w:val="16"/>
      <w:szCs w:val="16"/>
    </w:rPr>
  </w:style>
  <w:style w:type="paragraph" w:styleId="Normlnweb">
    <w:name w:val="Normal (Web)"/>
    <w:basedOn w:val="Normln"/>
    <w:uiPriority w:val="99"/>
    <w:rsid w:val="00A934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Nadpis1Char">
    <w:name w:val="Nadpis 1 Char"/>
    <w:basedOn w:val="Standardnpsmoodstavce"/>
    <w:link w:val="Nadpis1"/>
    <w:rsid w:val="00323B16"/>
    <w:rPr>
      <w:rFonts w:ascii="Arial" w:eastAsia="HG Mincho Light J" w:hAnsi="Arial" w:cs="Arial"/>
      <w:bCs/>
      <w:smallCaps/>
      <w:color w:val="000000"/>
      <w:kern w:val="32"/>
      <w:sz w:val="36"/>
      <w:szCs w:val="36"/>
      <w:shd w:val="clear" w:color="auto" w:fill="E0E0E0"/>
      <w:lang w:val="en-GB"/>
    </w:rPr>
  </w:style>
  <w:style w:type="character" w:customStyle="1" w:styleId="Nadpis2Char">
    <w:name w:val="Nadpis 2 Char"/>
    <w:basedOn w:val="Standardnpsmoodstavce"/>
    <w:link w:val="Nadpis2"/>
    <w:rsid w:val="00323B16"/>
    <w:rPr>
      <w:rFonts w:ascii="Arial" w:eastAsia="HG Mincho Light J" w:hAnsi="Arial" w:cs="Arial"/>
      <w:b/>
      <w:bCs/>
      <w:iCs/>
      <w:color w:val="000000"/>
      <w:sz w:val="20"/>
      <w:szCs w:val="20"/>
      <w:lang w:val="en-GB"/>
    </w:rPr>
  </w:style>
  <w:style w:type="character" w:customStyle="1" w:styleId="Nadpis3Char">
    <w:name w:val="Nadpis 3 Char"/>
    <w:basedOn w:val="Standardnpsmoodstavce"/>
    <w:link w:val="Nadpis3"/>
    <w:rsid w:val="00323B16"/>
    <w:rPr>
      <w:rFonts w:ascii="Times New Roman" w:eastAsia="HG Mincho Light J" w:hAnsi="Times New Roman" w:cs="Arial"/>
      <w:b/>
      <w:bCs/>
      <w:color w:val="000000"/>
      <w:sz w:val="24"/>
      <w:szCs w:val="28"/>
      <w:lang w:val="en-GB"/>
    </w:rPr>
  </w:style>
  <w:style w:type="character" w:customStyle="1" w:styleId="Nadpis4Char">
    <w:name w:val="Nadpis 4 Char"/>
    <w:basedOn w:val="Standardnpsmoodstavce"/>
    <w:link w:val="Nadpis4"/>
    <w:rsid w:val="00323B16"/>
    <w:rPr>
      <w:rFonts w:ascii="Times New Roman" w:eastAsia="Times New Roman" w:hAnsi="Times New Roman" w:cs="Times New Roman"/>
      <w:b/>
      <w:bCs/>
      <w:sz w:val="24"/>
      <w:szCs w:val="28"/>
      <w:lang w:val="en-GB"/>
    </w:rPr>
  </w:style>
  <w:style w:type="numbering" w:customStyle="1" w:styleId="NoList1">
    <w:name w:val="No List1"/>
    <w:next w:val="Bezseznamu"/>
    <w:uiPriority w:val="99"/>
    <w:semiHidden/>
    <w:unhideWhenUsed/>
    <w:rsid w:val="00323B16"/>
  </w:style>
  <w:style w:type="paragraph" w:styleId="Textpoznpodarou">
    <w:name w:val="footnote text"/>
    <w:basedOn w:val="Normln"/>
    <w:link w:val="TextpoznpodarouChar"/>
    <w:semiHidden/>
    <w:rsid w:val="00323B16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323B16"/>
    <w:rPr>
      <w:rFonts w:ascii="Arial" w:eastAsia="Times New Roman" w:hAnsi="Arial" w:cs="Times New Roman"/>
      <w:sz w:val="20"/>
      <w:szCs w:val="20"/>
      <w:lang w:val="en-GB"/>
    </w:rPr>
  </w:style>
  <w:style w:type="character" w:styleId="Znakapoznpodarou">
    <w:name w:val="footnote reference"/>
    <w:semiHidden/>
    <w:rsid w:val="00323B16"/>
    <w:rPr>
      <w:vertAlign w:val="superscript"/>
    </w:rPr>
  </w:style>
  <w:style w:type="character" w:styleId="slostrnky">
    <w:name w:val="page number"/>
    <w:basedOn w:val="Standardnpsmoodstavce"/>
    <w:rsid w:val="00323B16"/>
  </w:style>
  <w:style w:type="table" w:customStyle="1" w:styleId="TableGrid1">
    <w:name w:val="Table Grid1"/>
    <w:basedOn w:val="Normlntabulka"/>
    <w:next w:val="Mkatabulky"/>
    <w:rsid w:val="00323B16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"/>
    <w:link w:val="ZkladntextChar"/>
    <w:rsid w:val="00323B16"/>
    <w:pPr>
      <w:spacing w:after="60" w:line="240" w:lineRule="auto"/>
    </w:pPr>
    <w:rPr>
      <w:rFonts w:ascii="Times New Roman" w:eastAsia="Times New Roman" w:hAnsi="Times New Roman" w:cs="Times New Roman"/>
      <w:spacing w:val="6"/>
      <w:szCs w:val="20"/>
      <w:lang w:val="de-DE" w:eastAsia="cs-CZ"/>
    </w:rPr>
  </w:style>
  <w:style w:type="character" w:customStyle="1" w:styleId="ZkladntextChar">
    <w:name w:val="Základní text Char"/>
    <w:basedOn w:val="Standardnpsmoodstavce"/>
    <w:link w:val="Zkladntext"/>
    <w:rsid w:val="00323B16"/>
    <w:rPr>
      <w:rFonts w:ascii="Times New Roman" w:eastAsia="Times New Roman" w:hAnsi="Times New Roman" w:cs="Times New Roman"/>
      <w:spacing w:val="6"/>
      <w:szCs w:val="20"/>
      <w:lang w:val="de-DE" w:eastAsia="cs-CZ"/>
    </w:rPr>
  </w:style>
  <w:style w:type="paragraph" w:customStyle="1" w:styleId="ColourfulListAccent11">
    <w:name w:val="Colourful List – Accent 11"/>
    <w:basedOn w:val="Normln"/>
    <w:qFormat/>
    <w:rsid w:val="00323B16"/>
    <w:pPr>
      <w:spacing w:after="0" w:line="276" w:lineRule="auto"/>
      <w:ind w:left="720"/>
      <w:contextualSpacing/>
    </w:pPr>
    <w:rPr>
      <w:rFonts w:ascii="Calibri" w:eastAsia="Calibri" w:hAnsi="Calibri" w:cs="Times New Roman"/>
      <w:lang w:val="en-GB"/>
    </w:rPr>
  </w:style>
  <w:style w:type="paragraph" w:customStyle="1" w:styleId="CharChar5Char">
    <w:name w:val="Char Char5 Char"/>
    <w:basedOn w:val="Normln"/>
    <w:rsid w:val="00323B16"/>
    <w:pPr>
      <w:spacing w:line="240" w:lineRule="exact"/>
    </w:pPr>
    <w:rPr>
      <w:rFonts w:ascii="Tahoma" w:eastAsia="Times New Roman" w:hAnsi="Tahoma" w:cs="Times New Roman"/>
      <w:sz w:val="20"/>
      <w:szCs w:val="20"/>
      <w:lang w:val="en-US"/>
    </w:rPr>
  </w:style>
  <w:style w:type="paragraph" w:customStyle="1" w:styleId="Default">
    <w:name w:val="Default"/>
    <w:rsid w:val="00323B16"/>
    <w:pPr>
      <w:autoSpaceDE w:val="0"/>
      <w:autoSpaceDN w:val="0"/>
      <w:adjustRightInd w:val="0"/>
      <w:spacing w:after="0" w:line="240" w:lineRule="auto"/>
    </w:pPr>
    <w:rPr>
      <w:rFonts w:ascii="Verdana" w:eastAsia="Times New Roman" w:hAnsi="Verdana" w:cs="Verdana"/>
      <w:color w:val="000000"/>
      <w:sz w:val="24"/>
      <w:szCs w:val="24"/>
      <w:lang w:val="cs-CZ" w:eastAsia="cs-CZ"/>
    </w:rPr>
  </w:style>
  <w:style w:type="paragraph" w:customStyle="1" w:styleId="1Texte">
    <w:name w:val="1Texte"/>
    <w:basedOn w:val="Normln"/>
    <w:rsid w:val="00323B16"/>
    <w:pPr>
      <w:widowControl w:val="0"/>
      <w:adjustRightInd w:val="0"/>
      <w:spacing w:after="0" w:line="220" w:lineRule="exact"/>
      <w:ind w:left="425"/>
      <w:jc w:val="both"/>
      <w:textAlignment w:val="baseline"/>
    </w:pPr>
    <w:rPr>
      <w:rFonts w:ascii="Helvetica" w:eastAsia="Times New Roman" w:hAnsi="Helvetica" w:cs="Times New Roman"/>
      <w:sz w:val="18"/>
      <w:szCs w:val="20"/>
      <w:lang w:val="en-GB"/>
    </w:rPr>
  </w:style>
  <w:style w:type="numbering" w:customStyle="1" w:styleId="A">
    <w:name w:val="A."/>
    <w:rsid w:val="00323B16"/>
    <w:pPr>
      <w:numPr>
        <w:numId w:val="2"/>
      </w:numPr>
    </w:pPr>
  </w:style>
  <w:style w:type="paragraph" w:customStyle="1" w:styleId="ind1">
    <w:name w:val="ind1"/>
    <w:basedOn w:val="Normln"/>
    <w:rsid w:val="00323B16"/>
    <w:pPr>
      <w:widowControl w:val="0"/>
      <w:suppressAutoHyphens/>
      <w:adjustRightInd w:val="0"/>
      <w:spacing w:after="80" w:line="360" w:lineRule="atLeast"/>
      <w:jc w:val="both"/>
      <w:textAlignment w:val="baseline"/>
    </w:pPr>
    <w:rPr>
      <w:rFonts w:ascii="Times New Roman" w:eastAsia="Times New Roman" w:hAnsi="Times New Roman" w:cs="Times New Roman"/>
      <w:szCs w:val="20"/>
      <w:lang w:val="en-GB"/>
    </w:rPr>
  </w:style>
  <w:style w:type="table" w:styleId="Barevntabulka1">
    <w:name w:val="Table Colorful 1"/>
    <w:basedOn w:val="Normlntabulka"/>
    <w:rsid w:val="00323B16"/>
    <w:pPr>
      <w:spacing w:after="0" w:line="240" w:lineRule="auto"/>
      <w:jc w:val="both"/>
    </w:pPr>
    <w:rPr>
      <w:rFonts w:ascii="Times New Roman" w:eastAsia="Times New Roman" w:hAnsi="Times New Roman" w:cs="Times New Roman"/>
      <w:color w:val="FFFFFF"/>
      <w:sz w:val="20"/>
      <w:szCs w:val="20"/>
      <w:lang w:val="en-GB" w:eastAsia="en-GB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customStyle="1" w:styleId="NoList2">
    <w:name w:val="No List2"/>
    <w:next w:val="Bezseznamu"/>
    <w:uiPriority w:val="99"/>
    <w:semiHidden/>
    <w:unhideWhenUsed/>
    <w:rsid w:val="00151B96"/>
  </w:style>
  <w:style w:type="table" w:customStyle="1" w:styleId="TableGrid2">
    <w:name w:val="Table Grid2"/>
    <w:basedOn w:val="Normlntabulka"/>
    <w:next w:val="Mkatabulky"/>
    <w:rsid w:val="00151B96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A1">
    <w:name w:val="A.1"/>
    <w:rsid w:val="00151B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68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0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0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9FDD4FFAACC734C8668A5C2CE73B6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D50393-90C5-FC4B-8CC8-3EE7AA0A305D}"/>
      </w:docPartPr>
      <w:docPartBody>
        <w:p w:rsidR="00B951AC" w:rsidRDefault="00A3354E" w:rsidP="00A3354E">
          <w:pPr>
            <w:pStyle w:val="49FDD4FFAACC734C8668A5C2CE73B67B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22C745DC6DC8D743867F9DD2BB1E57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53A00A-591A-9E49-B255-E1258673ED3E}"/>
      </w:docPartPr>
      <w:docPartBody>
        <w:p w:rsidR="00B951AC" w:rsidRDefault="00A3354E" w:rsidP="00A3354E">
          <w:pPr>
            <w:pStyle w:val="22C745DC6DC8D743867F9DD2BB1E57EA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542E9186F4A13B4DA61E7F72196A5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B733F1-FB59-8F45-8DDD-A61F97BD2227}"/>
      </w:docPartPr>
      <w:docPartBody>
        <w:p w:rsidR="00B951AC" w:rsidRDefault="00A3354E" w:rsidP="00A3354E">
          <w:pPr>
            <w:pStyle w:val="542E9186F4A13B4DA61E7F72196A58A4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394147E3B502104FB2E2B6C7926245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6ABB33-0A5B-DF40-A476-61A77623B7D5}"/>
      </w:docPartPr>
      <w:docPartBody>
        <w:p w:rsidR="00B951AC" w:rsidRDefault="00A3354E" w:rsidP="00A3354E">
          <w:pPr>
            <w:pStyle w:val="394147E3B502104FB2E2B6C7926245EA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EC9E3EE8C970E242BFBDF6C91CC727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BEAF97-F80A-E141-B20B-17AB7925531A}"/>
      </w:docPartPr>
      <w:docPartBody>
        <w:p w:rsidR="00B951AC" w:rsidRDefault="00A3354E" w:rsidP="00A3354E">
          <w:pPr>
            <w:pStyle w:val="EC9E3EE8C970E242BFBDF6C91CC72742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5C315BCF19400844B8F4E92D08F6E8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11DF49-03FF-A343-AB7D-5813ACB05AE8}"/>
      </w:docPartPr>
      <w:docPartBody>
        <w:p w:rsidR="00B951AC" w:rsidRDefault="00A3354E" w:rsidP="00A3354E">
          <w:pPr>
            <w:pStyle w:val="5C315BCF19400844B8F4E92D08F6E898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2DAFBC2D2C0A0C47A69F73BC4E520D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85D24F-5F87-E24A-8240-1A4EDC75BD8E}"/>
      </w:docPartPr>
      <w:docPartBody>
        <w:p w:rsidR="00B951AC" w:rsidRDefault="00A3354E" w:rsidP="00A3354E">
          <w:pPr>
            <w:pStyle w:val="2DAFBC2D2C0A0C47A69F73BC4E520D6C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56F029DE4C42364981FB41CFAE2BC8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359AF0-0544-3D45-B7B5-D1916A9DEC1F}"/>
      </w:docPartPr>
      <w:docPartBody>
        <w:p w:rsidR="00B951AC" w:rsidRDefault="00A3354E" w:rsidP="00A3354E">
          <w:pPr>
            <w:pStyle w:val="56F029DE4C42364981FB41CFAE2BC81D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F90E1B71A9F6E04399737199F2A8D6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586545-D117-7444-8420-94D664E8438E}"/>
      </w:docPartPr>
      <w:docPartBody>
        <w:p w:rsidR="00B951AC" w:rsidRDefault="00A3354E" w:rsidP="00A3354E">
          <w:pPr>
            <w:pStyle w:val="F90E1B71A9F6E04399737199F2A8D61E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4F6F79940BD3474ABE8FBD51DAAFE0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D79831-14F8-AC4C-BC66-D9ABF931249F}"/>
      </w:docPartPr>
      <w:docPartBody>
        <w:p w:rsidR="00B951AC" w:rsidRDefault="00A3354E" w:rsidP="00A3354E">
          <w:pPr>
            <w:pStyle w:val="4F6F79940BD3474ABE8FBD51DAAFE0B7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5D0F0947DC35F141835F5E1382AC88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0D663-D492-9F4A-A152-4345BD79AB9C}"/>
      </w:docPartPr>
      <w:docPartBody>
        <w:p w:rsidR="00B951AC" w:rsidRDefault="00A3354E" w:rsidP="00A3354E">
          <w:pPr>
            <w:pStyle w:val="5D0F0947DC35F141835F5E1382AC8805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49688DA41E043D4FB11DC09DBDA6F7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CA07A-8639-4E4E-9666-AB438496F87F}"/>
      </w:docPartPr>
      <w:docPartBody>
        <w:p w:rsidR="00B951AC" w:rsidRDefault="00A3354E" w:rsidP="00A3354E">
          <w:pPr>
            <w:pStyle w:val="49688DA41E043D4FB11DC09DBDA6F727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34569F9606E4C144BD608E721DD64E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4010A6-E71B-7A4A-9707-1BA7BD5A95BC}"/>
      </w:docPartPr>
      <w:docPartBody>
        <w:p w:rsidR="00B951AC" w:rsidRDefault="00A3354E" w:rsidP="00A3354E">
          <w:pPr>
            <w:pStyle w:val="34569F9606E4C144BD608E721DD64E67"/>
          </w:pPr>
          <w:r w:rsidRPr="00877B86">
            <w:rPr>
              <w:rStyle w:val="Zstupntext"/>
              <w:rFonts w:ascii="Arial" w:hAnsi="Arial" w:cs="Arial"/>
            </w:rPr>
            <w:t>Klikněte sem a zadejte datum.</w:t>
          </w:r>
        </w:p>
      </w:docPartBody>
    </w:docPart>
    <w:docPart>
      <w:docPartPr>
        <w:name w:val="DefaultPlaceholder_-185401344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8020659-5D01-4E6A-A3CA-429437A6D8D5}"/>
      </w:docPartPr>
      <w:docPartBody>
        <w:p w:rsidR="001A3B7D" w:rsidRDefault="00F546E2">
          <w:r w:rsidRPr="008D2A6E">
            <w:rPr>
              <w:rStyle w:val="Zstupntext"/>
            </w:rPr>
            <w:t>Klikněte nebo klepněte sem a zadejte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G Mincho Light J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/>
  <w:defaultTabStop w:val="720"/>
  <w:hyphenationZone w:val="425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3354E"/>
    <w:rsid w:val="00174451"/>
    <w:rsid w:val="001A3B7D"/>
    <w:rsid w:val="002E6432"/>
    <w:rsid w:val="0044182A"/>
    <w:rsid w:val="00690A77"/>
    <w:rsid w:val="009B56F7"/>
    <w:rsid w:val="00A3354E"/>
    <w:rsid w:val="00AA25C7"/>
    <w:rsid w:val="00B951AC"/>
    <w:rsid w:val="00BE6347"/>
    <w:rsid w:val="00D54307"/>
    <w:rsid w:val="00F546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cs-CZ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F546E2"/>
    <w:rPr>
      <w:color w:val="808080"/>
    </w:rPr>
  </w:style>
  <w:style w:type="paragraph" w:customStyle="1" w:styleId="49FDD4FFAACC734C8668A5C2CE73B67B">
    <w:name w:val="49FDD4FFAACC734C8668A5C2CE73B67B"/>
    <w:rsid w:val="00A3354E"/>
  </w:style>
  <w:style w:type="paragraph" w:customStyle="1" w:styleId="22C745DC6DC8D743867F9DD2BB1E57EA">
    <w:name w:val="22C745DC6DC8D743867F9DD2BB1E57EA"/>
    <w:rsid w:val="00A3354E"/>
  </w:style>
  <w:style w:type="paragraph" w:customStyle="1" w:styleId="542E9186F4A13B4DA61E7F72196A58A4">
    <w:name w:val="542E9186F4A13B4DA61E7F72196A58A4"/>
    <w:rsid w:val="00A3354E"/>
  </w:style>
  <w:style w:type="paragraph" w:customStyle="1" w:styleId="394147E3B502104FB2E2B6C7926245EA">
    <w:name w:val="394147E3B502104FB2E2B6C7926245EA"/>
    <w:rsid w:val="00A3354E"/>
  </w:style>
  <w:style w:type="paragraph" w:customStyle="1" w:styleId="EC9E3EE8C970E242BFBDF6C91CC72742">
    <w:name w:val="EC9E3EE8C970E242BFBDF6C91CC72742"/>
    <w:rsid w:val="00A3354E"/>
  </w:style>
  <w:style w:type="paragraph" w:customStyle="1" w:styleId="5C315BCF19400844B8F4E92D08F6E898">
    <w:name w:val="5C315BCF19400844B8F4E92D08F6E898"/>
    <w:rsid w:val="00A3354E"/>
  </w:style>
  <w:style w:type="paragraph" w:customStyle="1" w:styleId="2DAFBC2D2C0A0C47A69F73BC4E520D6C">
    <w:name w:val="2DAFBC2D2C0A0C47A69F73BC4E520D6C"/>
    <w:rsid w:val="00A3354E"/>
  </w:style>
  <w:style w:type="paragraph" w:customStyle="1" w:styleId="56F029DE4C42364981FB41CFAE2BC81D">
    <w:name w:val="56F029DE4C42364981FB41CFAE2BC81D"/>
    <w:rsid w:val="00A3354E"/>
  </w:style>
  <w:style w:type="paragraph" w:customStyle="1" w:styleId="F90E1B71A9F6E04399737199F2A8D61E">
    <w:name w:val="F90E1B71A9F6E04399737199F2A8D61E"/>
    <w:rsid w:val="00A3354E"/>
  </w:style>
  <w:style w:type="paragraph" w:customStyle="1" w:styleId="4F6F79940BD3474ABE8FBD51DAAFE0B7">
    <w:name w:val="4F6F79940BD3474ABE8FBD51DAAFE0B7"/>
    <w:rsid w:val="00A3354E"/>
  </w:style>
  <w:style w:type="paragraph" w:customStyle="1" w:styleId="5D0F0947DC35F141835F5E1382AC8805">
    <w:name w:val="5D0F0947DC35F141835F5E1382AC8805"/>
    <w:rsid w:val="00A3354E"/>
  </w:style>
  <w:style w:type="paragraph" w:customStyle="1" w:styleId="49688DA41E043D4FB11DC09DBDA6F727">
    <w:name w:val="49688DA41E043D4FB11DC09DBDA6F727"/>
    <w:rsid w:val="00A3354E"/>
  </w:style>
  <w:style w:type="paragraph" w:customStyle="1" w:styleId="34569F9606E4C144BD608E721DD64E67">
    <w:name w:val="34569F9606E4C144BD608E721DD64E67"/>
    <w:rsid w:val="00A3354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35EB8E89072EB4488F068DF516E37B3" ma:contentTypeVersion="8" ma:contentTypeDescription="Vytvoří nový dokument" ma:contentTypeScope="" ma:versionID="7f2a58727fc70697d3d5cee794fee8ef">
  <xsd:schema xmlns:xsd="http://www.w3.org/2001/XMLSchema" xmlns:xs="http://www.w3.org/2001/XMLSchema" xmlns:p="http://schemas.microsoft.com/office/2006/metadata/properties" xmlns:ns2="a14e4c76-3060-41e0-947f-d797096e1dc3" targetNamespace="http://schemas.microsoft.com/office/2006/metadata/properties" ma:root="true" ma:fieldsID="0c7236969aeac014e1cf5b8510869fb7" ns2:_="">
    <xsd:import namespace="a14e4c76-3060-41e0-947f-d797096e1d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4e4c76-3060-41e0-947f-d797096e1d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0434D3-B5B2-42A2-A6CB-3855E8426E1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F659C77-8353-4E65-B70C-7C7DC9E40B3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01CFA9-1B8F-4443-9A81-4E1170B66D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4e4c76-3060-41e0-947f-d797096e1d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60EF29F-8CAE-4CB0-82A9-ECFA4C5794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19</Words>
  <Characters>706</Characters>
  <Application>Microsoft Office Word</Application>
  <DocSecurity>0</DocSecurity>
  <Lines>5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xspoor Niels</dc:creator>
  <cp:lastModifiedBy>Kratochvila Jan</cp:lastModifiedBy>
  <cp:revision>13</cp:revision>
  <dcterms:created xsi:type="dcterms:W3CDTF">2022-01-11T21:24:00Z</dcterms:created>
  <dcterms:modified xsi:type="dcterms:W3CDTF">2024-03-28T1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5EB8E89072EB4488F068DF516E37B3</vt:lpwstr>
  </property>
</Properties>
</file>